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13220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F81CD65" w14:textId="77777777" w:rsidTr="00146EEC">
        <w:tc>
          <w:tcPr>
            <w:tcW w:w="2689" w:type="dxa"/>
          </w:tcPr>
          <w:p w14:paraId="1DECE605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244112FA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918B8" w14:paraId="5414F4E2" w14:textId="77777777" w:rsidTr="00146EEC">
        <w:tc>
          <w:tcPr>
            <w:tcW w:w="2689" w:type="dxa"/>
          </w:tcPr>
          <w:p w14:paraId="61B18DF5" w14:textId="77777777" w:rsidR="00E918B8" w:rsidRPr="00E918B8" w:rsidRDefault="00E918B8" w:rsidP="00E918B8">
            <w:pPr>
              <w:pStyle w:val="SIText"/>
            </w:pPr>
            <w:r w:rsidRPr="00CC451E">
              <w:t>Release</w:t>
            </w:r>
            <w:r w:rsidRPr="00E918B8">
              <w:t xml:space="preserve"> 1</w:t>
            </w:r>
          </w:p>
        </w:tc>
        <w:tc>
          <w:tcPr>
            <w:tcW w:w="6939" w:type="dxa"/>
          </w:tcPr>
          <w:p w14:paraId="739FC9FD" w14:textId="0FD046A1" w:rsidR="00E918B8" w:rsidRPr="00E918B8" w:rsidRDefault="00E918B8" w:rsidP="008C4852">
            <w:pPr>
              <w:pStyle w:val="SIText"/>
            </w:pPr>
            <w:r w:rsidRPr="007C778A">
              <w:t xml:space="preserve">This version released with </w:t>
            </w:r>
            <w:r w:rsidR="001C1C41">
              <w:t>FWP Forest and Wood Products</w:t>
            </w:r>
            <w:r w:rsidR="003353A9">
              <w:t xml:space="preserve"> </w:t>
            </w:r>
            <w:r w:rsidR="006F4329">
              <w:t xml:space="preserve">Training Package Version </w:t>
            </w:r>
            <w:r w:rsidR="008C4852">
              <w:t>5</w:t>
            </w:r>
            <w:r w:rsidRPr="007C778A">
              <w:t>.0.</w:t>
            </w:r>
          </w:p>
        </w:tc>
      </w:tr>
    </w:tbl>
    <w:p w14:paraId="4303534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A20F7DC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19D8D39" w14:textId="3791AECA" w:rsidR="00F1480E" w:rsidRPr="000754EC" w:rsidRDefault="00F94C91" w:rsidP="00F94C91">
            <w:pPr>
              <w:pStyle w:val="SIUNITCODE"/>
            </w:pPr>
            <w:r>
              <w:t>FWPSAW3XXX</w:t>
            </w:r>
          </w:p>
        </w:tc>
        <w:tc>
          <w:tcPr>
            <w:tcW w:w="3604" w:type="pct"/>
            <w:shd w:val="clear" w:color="auto" w:fill="auto"/>
          </w:tcPr>
          <w:p w14:paraId="443FAEC8" w14:textId="078D621E" w:rsidR="00F1480E" w:rsidRPr="000754EC" w:rsidRDefault="00731106" w:rsidP="003263FC">
            <w:pPr>
              <w:pStyle w:val="SIUnittitle"/>
            </w:pPr>
            <w:r w:rsidRPr="00731106">
              <w:t>Sharpen circular saw</w:t>
            </w:r>
            <w:r w:rsidR="003263FC">
              <w:t xml:space="preserve"> blades</w:t>
            </w:r>
          </w:p>
        </w:tc>
      </w:tr>
      <w:tr w:rsidR="00F1480E" w:rsidRPr="00963A46" w14:paraId="2226B746" w14:textId="77777777" w:rsidTr="00CA2922">
        <w:tc>
          <w:tcPr>
            <w:tcW w:w="1396" w:type="pct"/>
            <w:shd w:val="clear" w:color="auto" w:fill="auto"/>
          </w:tcPr>
          <w:p w14:paraId="3DD19E85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DBB27DD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FF51110" w14:textId="0B6CEE51" w:rsidR="00731106" w:rsidRPr="00731106" w:rsidRDefault="005638E7" w:rsidP="00731106">
            <w:pPr>
              <w:pStyle w:val="SIText"/>
            </w:pPr>
            <w:r w:rsidRPr="006F05A5">
              <w:t xml:space="preserve">This unit of competency describes the </w:t>
            </w:r>
            <w:r w:rsidRPr="005638E7">
              <w:t>skills and knowledge required to</w:t>
            </w:r>
            <w:r>
              <w:t xml:space="preserve"> </w:t>
            </w:r>
            <w:r w:rsidR="00F94C91">
              <w:t xml:space="preserve">assess and </w:t>
            </w:r>
            <w:r>
              <w:t>sharpen circular saw blades</w:t>
            </w:r>
            <w:r w:rsidR="00F94C91" w:rsidRPr="00731106">
              <w:t xml:space="preserve"> with a</w:t>
            </w:r>
            <w:r w:rsidR="00F94C91" w:rsidRPr="00F94C91">
              <w:t>n automatic or manually controlled grinder</w:t>
            </w:r>
            <w:r w:rsidR="00526E39">
              <w:t>.</w:t>
            </w:r>
            <w:r>
              <w:t xml:space="preserve"> </w:t>
            </w:r>
          </w:p>
          <w:p w14:paraId="779C9376" w14:textId="77777777" w:rsidR="00731106" w:rsidRDefault="00731106" w:rsidP="00731106">
            <w:pPr>
              <w:pStyle w:val="SIText"/>
            </w:pPr>
          </w:p>
          <w:p w14:paraId="7C2268C2" w14:textId="23A9F0D0" w:rsidR="005638E7" w:rsidRDefault="005638E7" w:rsidP="005638E7">
            <w:pPr>
              <w:pStyle w:val="SIText"/>
            </w:pPr>
            <w:r>
              <w:t xml:space="preserve">The unit applies to </w:t>
            </w:r>
            <w:r w:rsidRPr="005638E7">
              <w:t xml:space="preserve">individuals who sharpen </w:t>
            </w:r>
            <w:r>
              <w:t>circular saw blades</w:t>
            </w:r>
            <w:r w:rsidRPr="005638E7">
              <w:t xml:space="preserve"> used in </w:t>
            </w:r>
            <w:r w:rsidR="00F94C91">
              <w:t>a saw technician workshop or timber processing facility</w:t>
            </w:r>
            <w:r w:rsidRPr="005638E7">
              <w:t>.</w:t>
            </w:r>
          </w:p>
          <w:p w14:paraId="1E7239AE" w14:textId="77777777" w:rsidR="00F94C91" w:rsidRDefault="00F94C91" w:rsidP="00F94C91">
            <w:pPr>
              <w:pStyle w:val="SIText"/>
            </w:pPr>
          </w:p>
          <w:p w14:paraId="7CC0DC78" w14:textId="77777777" w:rsidR="00F94C91" w:rsidRPr="00F94C91" w:rsidRDefault="00F94C91" w:rsidP="00526E39">
            <w:pPr>
              <w:pStyle w:val="SIText"/>
            </w:pPr>
            <w:r w:rsidRPr="00F94C91">
              <w:t>All work must be carried out to comply with workplace procedures, according to state/territory health and safety regulations, legislation and standards that apply to the workplace.</w:t>
            </w:r>
          </w:p>
          <w:p w14:paraId="1F1B7E16" w14:textId="77777777" w:rsidR="00F94C91" w:rsidRPr="005638E7" w:rsidRDefault="00F94C91" w:rsidP="00526E39">
            <w:pPr>
              <w:pStyle w:val="SIText"/>
            </w:pPr>
          </w:p>
          <w:p w14:paraId="5D7665A8" w14:textId="1428D860" w:rsidR="00373436" w:rsidRPr="000754EC" w:rsidRDefault="005638E7" w:rsidP="00731106">
            <w:pPr>
              <w:pStyle w:val="SIText"/>
            </w:pPr>
            <w:r w:rsidRPr="006F05A5">
              <w:t xml:space="preserve">No </w:t>
            </w:r>
            <w:r w:rsidRPr="005638E7">
              <w:t>occupational licensing, legislative or certification requirements apply to this unit at the time of publication.</w:t>
            </w:r>
          </w:p>
        </w:tc>
      </w:tr>
      <w:tr w:rsidR="00F1480E" w:rsidRPr="00963A46" w14:paraId="26FF8956" w14:textId="77777777" w:rsidTr="00CA2922">
        <w:tc>
          <w:tcPr>
            <w:tcW w:w="1396" w:type="pct"/>
            <w:shd w:val="clear" w:color="auto" w:fill="auto"/>
          </w:tcPr>
          <w:p w14:paraId="4251B8B8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54283ED6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9352BC9" w14:textId="77777777" w:rsidTr="00CA2922">
        <w:tc>
          <w:tcPr>
            <w:tcW w:w="1396" w:type="pct"/>
            <w:shd w:val="clear" w:color="auto" w:fill="auto"/>
          </w:tcPr>
          <w:p w14:paraId="344469C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F9BDB34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67DDAC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ADA9A4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3E28614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E2920C3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24686E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F5C790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99C752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731106" w:rsidRPr="00963A46" w14:paraId="628951C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6B1EE75" w14:textId="7E018907" w:rsidR="00731106" w:rsidRPr="00731106" w:rsidRDefault="00731106" w:rsidP="00731106">
            <w:pPr>
              <w:pStyle w:val="SIText"/>
            </w:pPr>
            <w:r w:rsidRPr="00731106">
              <w:t xml:space="preserve">1. Prepare for </w:t>
            </w:r>
            <w:r w:rsidR="005638E7">
              <w:t>work</w:t>
            </w:r>
          </w:p>
        </w:tc>
        <w:tc>
          <w:tcPr>
            <w:tcW w:w="3604" w:type="pct"/>
            <w:shd w:val="clear" w:color="auto" w:fill="auto"/>
          </w:tcPr>
          <w:p w14:paraId="6A1FEE9F" w14:textId="1BF2CD8D" w:rsidR="005638E7" w:rsidRPr="005638E7" w:rsidRDefault="005638E7" w:rsidP="005638E7">
            <w:pPr>
              <w:pStyle w:val="SIText"/>
            </w:pPr>
            <w:r>
              <w:t>1</w:t>
            </w:r>
            <w:r w:rsidRPr="005638E7">
              <w:t>.1 Review work order to determine job requirements and where required seek clarification from appropriate personnel</w:t>
            </w:r>
          </w:p>
          <w:p w14:paraId="661239A1" w14:textId="38B988E7" w:rsidR="005638E7" w:rsidRPr="005638E7" w:rsidRDefault="005638E7" w:rsidP="005638E7">
            <w:pPr>
              <w:pStyle w:val="SIText"/>
            </w:pPr>
            <w:r>
              <w:t xml:space="preserve">1.2 </w:t>
            </w:r>
            <w:r w:rsidRPr="005638E7">
              <w:t xml:space="preserve">Identify and apply workplace health and safety requirements including </w:t>
            </w:r>
            <w:r w:rsidR="00F94C91">
              <w:t xml:space="preserve">the </w:t>
            </w:r>
            <w:r w:rsidRPr="005638E7">
              <w:t>use of personal protective equipment</w:t>
            </w:r>
            <w:r w:rsidR="00070447">
              <w:t>, equipment lockout</w:t>
            </w:r>
            <w:r>
              <w:t xml:space="preserve"> </w:t>
            </w:r>
            <w:r w:rsidRPr="005638E7">
              <w:t>and safe manual handling techniques</w:t>
            </w:r>
          </w:p>
          <w:p w14:paraId="6439B698" w14:textId="095B9C37" w:rsidR="005638E7" w:rsidRPr="005638E7" w:rsidRDefault="005638E7" w:rsidP="005638E7">
            <w:pPr>
              <w:pStyle w:val="SIText"/>
            </w:pPr>
            <w:r w:rsidRPr="00B2235C">
              <w:t>1.</w:t>
            </w:r>
            <w:r w:rsidRPr="005638E7">
              <w:t xml:space="preserve">3 Identify, assess and take actions to mitigate risks and hazards associated with sharpening </w:t>
            </w:r>
            <w:r>
              <w:t>circular saw blades</w:t>
            </w:r>
          </w:p>
          <w:p w14:paraId="2068D912" w14:textId="4E449B70" w:rsidR="005638E7" w:rsidRDefault="005638E7" w:rsidP="00731106">
            <w:pPr>
              <w:pStyle w:val="SIText"/>
            </w:pPr>
            <w:r>
              <w:t xml:space="preserve">1.4 Identify and implement </w:t>
            </w:r>
            <w:r w:rsidRPr="005638E7">
              <w:t>workplace procedures for minimising waste material and maximising energy efficiency</w:t>
            </w:r>
            <w:r w:rsidRPr="005638E7" w:rsidDel="005638E7">
              <w:t xml:space="preserve"> </w:t>
            </w:r>
          </w:p>
          <w:p w14:paraId="0A0E52C0" w14:textId="4A709A65" w:rsidR="00731106" w:rsidRPr="00731106" w:rsidRDefault="005638E7" w:rsidP="00D04094">
            <w:pPr>
              <w:pStyle w:val="SIText"/>
            </w:pPr>
            <w:r>
              <w:t xml:space="preserve">1.5 Select appropriate equipment </w:t>
            </w:r>
            <w:r w:rsidR="00F94C91">
              <w:t xml:space="preserve">for </w:t>
            </w:r>
            <w:r w:rsidR="00D04094">
              <w:rPr>
                <w:noProof/>
              </w:rPr>
              <w:t>grind</w:t>
            </w:r>
            <w:r w:rsidR="00F94C91" w:rsidRPr="00D04094">
              <w:rPr>
                <w:noProof/>
              </w:rPr>
              <w:t>ing</w:t>
            </w:r>
            <w:r w:rsidR="00F94C91">
              <w:t xml:space="preserve"> </w:t>
            </w:r>
            <w:r>
              <w:t>and check for safety and operational effectiveness according to manufacturer specifications</w:t>
            </w:r>
          </w:p>
        </w:tc>
      </w:tr>
      <w:tr w:rsidR="00731106" w:rsidRPr="00963A46" w14:paraId="12A720A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91280A7" w14:textId="058B2EDC" w:rsidR="00731106" w:rsidRPr="00731106" w:rsidRDefault="00731106" w:rsidP="00F94C91">
            <w:pPr>
              <w:pStyle w:val="SIText"/>
            </w:pPr>
            <w:r w:rsidRPr="00731106">
              <w:t xml:space="preserve">2. Assess </w:t>
            </w:r>
            <w:r w:rsidR="00F94C91">
              <w:t xml:space="preserve">saw blade </w:t>
            </w:r>
            <w:r w:rsidRPr="00731106">
              <w:t>condition</w:t>
            </w:r>
            <w:r w:rsidR="00051DA9">
              <w:t xml:space="preserve"> </w:t>
            </w:r>
            <w:r w:rsidRPr="00731106">
              <w:t xml:space="preserve">and set up </w:t>
            </w:r>
            <w:r w:rsidR="00D04094">
              <w:t xml:space="preserve">the </w:t>
            </w:r>
            <w:r w:rsidR="00F94C91" w:rsidRPr="00D04094">
              <w:rPr>
                <w:noProof/>
              </w:rPr>
              <w:t>grinder</w:t>
            </w:r>
          </w:p>
        </w:tc>
        <w:tc>
          <w:tcPr>
            <w:tcW w:w="3604" w:type="pct"/>
            <w:shd w:val="clear" w:color="auto" w:fill="auto"/>
          </w:tcPr>
          <w:p w14:paraId="64A15329" w14:textId="761AB204" w:rsidR="00051DA9" w:rsidRDefault="00731106" w:rsidP="00731106">
            <w:pPr>
              <w:pStyle w:val="SIText"/>
            </w:pPr>
            <w:r w:rsidRPr="00731106">
              <w:t>2.</w:t>
            </w:r>
            <w:r w:rsidR="005638E7">
              <w:t>1</w:t>
            </w:r>
            <w:r w:rsidRPr="00731106">
              <w:t xml:space="preserve"> </w:t>
            </w:r>
            <w:r w:rsidR="00051DA9">
              <w:t>Remove and replace saw b</w:t>
            </w:r>
            <w:r w:rsidR="00051DA9" w:rsidRPr="00051DA9">
              <w:t xml:space="preserve">lades from </w:t>
            </w:r>
            <w:r w:rsidR="00F94C91">
              <w:t xml:space="preserve">sawing </w:t>
            </w:r>
            <w:r w:rsidR="00E940F5">
              <w:t>equipment</w:t>
            </w:r>
          </w:p>
          <w:p w14:paraId="2003A312" w14:textId="2A318D8B" w:rsidR="00731106" w:rsidRPr="00731106" w:rsidRDefault="00051DA9" w:rsidP="00731106">
            <w:pPr>
              <w:pStyle w:val="SIText"/>
            </w:pPr>
            <w:r>
              <w:t xml:space="preserve">2.2 </w:t>
            </w:r>
            <w:r w:rsidR="00731106" w:rsidRPr="00731106">
              <w:t xml:space="preserve">Assess cutting performance of </w:t>
            </w:r>
            <w:r w:rsidR="00D04094">
              <w:t xml:space="preserve">the </w:t>
            </w:r>
            <w:r w:rsidR="00731106" w:rsidRPr="00D04094">
              <w:rPr>
                <w:noProof/>
              </w:rPr>
              <w:t>blade</w:t>
            </w:r>
            <w:r w:rsidR="00731106" w:rsidRPr="00731106">
              <w:t xml:space="preserve"> and </w:t>
            </w:r>
            <w:r w:rsidR="00731106" w:rsidRPr="00D04094">
              <w:rPr>
                <w:noProof/>
              </w:rPr>
              <w:t xml:space="preserve">determine </w:t>
            </w:r>
            <w:r w:rsidR="00D04094" w:rsidRPr="00D04094">
              <w:rPr>
                <w:noProof/>
              </w:rPr>
              <w:t xml:space="preserve">the </w:t>
            </w:r>
            <w:r w:rsidR="00731106" w:rsidRPr="00D04094">
              <w:rPr>
                <w:noProof/>
              </w:rPr>
              <w:t>need</w:t>
            </w:r>
            <w:r w:rsidR="00731106" w:rsidRPr="00731106">
              <w:t xml:space="preserve"> to replace or sharpen</w:t>
            </w:r>
          </w:p>
          <w:p w14:paraId="4693BCA2" w14:textId="792C2DEC" w:rsidR="00731106" w:rsidRPr="00731106" w:rsidRDefault="00731106" w:rsidP="00731106">
            <w:pPr>
              <w:pStyle w:val="SIText"/>
            </w:pPr>
            <w:r w:rsidRPr="00731106">
              <w:t>2.</w:t>
            </w:r>
            <w:r w:rsidR="00051DA9">
              <w:t>3</w:t>
            </w:r>
            <w:r w:rsidRPr="00731106">
              <w:t xml:space="preserve"> Assess prior repairs and condition of teeth, set and straightness of </w:t>
            </w:r>
            <w:r w:rsidRPr="00D04094">
              <w:rPr>
                <w:noProof/>
              </w:rPr>
              <w:t>blade</w:t>
            </w:r>
          </w:p>
          <w:p w14:paraId="2CB87D8D" w14:textId="2EEABB49" w:rsidR="00731106" w:rsidRPr="00731106" w:rsidRDefault="00731106" w:rsidP="00731106">
            <w:pPr>
              <w:pStyle w:val="SIText"/>
            </w:pPr>
            <w:r w:rsidRPr="00731106">
              <w:t>2.</w:t>
            </w:r>
            <w:r w:rsidR="00051DA9">
              <w:t>4</w:t>
            </w:r>
            <w:r w:rsidRPr="00731106">
              <w:t xml:space="preserve"> Select </w:t>
            </w:r>
            <w:r w:rsidR="00F94C91">
              <w:t>grinding</w:t>
            </w:r>
            <w:r w:rsidR="00F94C91" w:rsidRPr="00731106">
              <w:t xml:space="preserve"> </w:t>
            </w:r>
            <w:r w:rsidRPr="00731106">
              <w:t xml:space="preserve">machine with suitable wheel </w:t>
            </w:r>
            <w:r w:rsidR="007C0845">
              <w:t xml:space="preserve">characteristics, </w:t>
            </w:r>
            <w:r w:rsidRPr="00731106">
              <w:t xml:space="preserve">diameter and thickness and </w:t>
            </w:r>
            <w:r w:rsidR="007C0845">
              <w:t>dress and profile wheel to match saw blade profile requirements</w:t>
            </w:r>
          </w:p>
          <w:p w14:paraId="3CB556E0" w14:textId="5B070C28" w:rsidR="00731106" w:rsidRPr="00731106" w:rsidRDefault="00731106" w:rsidP="00731106">
            <w:pPr>
              <w:pStyle w:val="SIText"/>
            </w:pPr>
            <w:r w:rsidRPr="00731106">
              <w:t>2.</w:t>
            </w:r>
            <w:r w:rsidR="00051DA9">
              <w:t>5</w:t>
            </w:r>
            <w:r w:rsidRPr="00731106">
              <w:t xml:space="preserve"> Adjust </w:t>
            </w:r>
            <w:r w:rsidR="00F94C91">
              <w:t xml:space="preserve">grinding </w:t>
            </w:r>
            <w:r w:rsidRPr="00731106">
              <w:t>machine settings to suit required tooth profile geometry, blade set or kerf, blade thickness and diameter to manufacturer recommendations</w:t>
            </w:r>
          </w:p>
          <w:p w14:paraId="13D2A240" w14:textId="2E12BDF5" w:rsidR="00731106" w:rsidRPr="00731106" w:rsidRDefault="00731106" w:rsidP="00731106">
            <w:pPr>
              <w:pStyle w:val="SIText"/>
            </w:pPr>
            <w:r w:rsidRPr="00731106">
              <w:t>2.</w:t>
            </w:r>
            <w:r w:rsidR="00051DA9">
              <w:t>6</w:t>
            </w:r>
            <w:r w:rsidRPr="00731106">
              <w:t xml:space="preserve"> Set up saw</w:t>
            </w:r>
            <w:r w:rsidR="00051DA9">
              <w:t xml:space="preserve"> blade</w:t>
            </w:r>
            <w:r w:rsidRPr="00731106">
              <w:t xml:space="preserve"> in </w:t>
            </w:r>
            <w:r w:rsidR="00D04094">
              <w:t xml:space="preserve">the </w:t>
            </w:r>
            <w:r w:rsidRPr="00D04094">
              <w:rPr>
                <w:noProof/>
              </w:rPr>
              <w:t>grinder</w:t>
            </w:r>
            <w:r w:rsidRPr="00731106">
              <w:t xml:space="preserve"> with appropriate attachments for tooth pitch</w:t>
            </w:r>
          </w:p>
        </w:tc>
      </w:tr>
      <w:tr w:rsidR="00731106" w:rsidRPr="00963A46" w14:paraId="5737545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09D8C3A" w14:textId="77777777" w:rsidR="00731106" w:rsidRPr="00731106" w:rsidRDefault="00731106" w:rsidP="00731106">
            <w:pPr>
              <w:pStyle w:val="SIText"/>
            </w:pPr>
            <w:r w:rsidRPr="00731106">
              <w:t>3. Sharpen circular saw blade</w:t>
            </w:r>
          </w:p>
        </w:tc>
        <w:tc>
          <w:tcPr>
            <w:tcW w:w="3604" w:type="pct"/>
            <w:shd w:val="clear" w:color="auto" w:fill="auto"/>
          </w:tcPr>
          <w:p w14:paraId="7387BCFF" w14:textId="60E3E7C9" w:rsidR="00170A2F" w:rsidRDefault="00731106" w:rsidP="00731106">
            <w:pPr>
              <w:pStyle w:val="SIText"/>
            </w:pPr>
            <w:r w:rsidRPr="00731106">
              <w:t xml:space="preserve">3.1 </w:t>
            </w:r>
            <w:r w:rsidR="00170A2F">
              <w:t>G</w:t>
            </w:r>
            <w:r w:rsidR="00170A2F" w:rsidRPr="00C40303">
              <w:t>rind saw blade body before sharpening the tooth to maintain clearance</w:t>
            </w:r>
          </w:p>
          <w:p w14:paraId="27195ED2" w14:textId="6D3C9972" w:rsidR="00731106" w:rsidRPr="00731106" w:rsidRDefault="00170A2F" w:rsidP="00731106">
            <w:pPr>
              <w:pStyle w:val="SIText"/>
            </w:pPr>
            <w:r>
              <w:t>3.2</w:t>
            </w:r>
            <w:r w:rsidR="00BF62BA">
              <w:t xml:space="preserve"> </w:t>
            </w:r>
            <w:r w:rsidR="00731106" w:rsidRPr="00731106">
              <w:t>Grind t</w:t>
            </w:r>
            <w:r w:rsidR="007C0845">
              <w:t>oo</w:t>
            </w:r>
            <w:r w:rsidR="00731106" w:rsidRPr="00731106">
              <w:t xml:space="preserve">th </w:t>
            </w:r>
            <w:r w:rsidR="007C0845">
              <w:t>profiles</w:t>
            </w:r>
            <w:r w:rsidR="00731106" w:rsidRPr="00731106">
              <w:t xml:space="preserve"> to achieve required sharpness</w:t>
            </w:r>
            <w:r w:rsidR="007C0845">
              <w:t xml:space="preserve">, </w:t>
            </w:r>
            <w:r w:rsidR="00731106" w:rsidRPr="00731106">
              <w:t>surface finish</w:t>
            </w:r>
            <w:r w:rsidR="007C0845">
              <w:t xml:space="preserve"> and back clearance angle</w:t>
            </w:r>
          </w:p>
          <w:p w14:paraId="13575849" w14:textId="0B331E8C" w:rsidR="00731106" w:rsidRPr="00731106" w:rsidRDefault="00731106" w:rsidP="00731106">
            <w:pPr>
              <w:pStyle w:val="SIText"/>
            </w:pPr>
            <w:r w:rsidRPr="00731106">
              <w:t>3.</w:t>
            </w:r>
            <w:r w:rsidR="00170A2F">
              <w:t>3</w:t>
            </w:r>
            <w:r w:rsidRPr="00731106">
              <w:t xml:space="preserve"> Maintain tooth profile to industry standards</w:t>
            </w:r>
          </w:p>
          <w:p w14:paraId="18E2B2A0" w14:textId="5E395285" w:rsidR="00731106" w:rsidRPr="00731106" w:rsidRDefault="00731106" w:rsidP="00731106">
            <w:pPr>
              <w:pStyle w:val="SIText"/>
            </w:pPr>
            <w:r w:rsidRPr="00731106">
              <w:t>3.</w:t>
            </w:r>
            <w:r w:rsidR="00170A2F">
              <w:t>4</w:t>
            </w:r>
            <w:r w:rsidRPr="00731106">
              <w:t xml:space="preserve"> Keep variations in tooth height within industry or manufacturer tolerances for concentricity</w:t>
            </w:r>
          </w:p>
          <w:p w14:paraId="4BEB7040" w14:textId="4FB24922" w:rsidR="00731106" w:rsidRPr="00731106" w:rsidRDefault="00731106" w:rsidP="00731106">
            <w:pPr>
              <w:pStyle w:val="SIText"/>
            </w:pPr>
            <w:r w:rsidRPr="00731106">
              <w:t>3.</w:t>
            </w:r>
            <w:r w:rsidR="00170A2F">
              <w:t>5</w:t>
            </w:r>
            <w:r w:rsidRPr="00731106">
              <w:t xml:space="preserve"> Control wheel and saw hand feeds to minimise wear, avoid burn marks and maintain smooth surface finish</w:t>
            </w:r>
          </w:p>
          <w:p w14:paraId="75E94EF5" w14:textId="434BB126" w:rsidR="00C20262" w:rsidRDefault="00731106" w:rsidP="00731106">
            <w:pPr>
              <w:pStyle w:val="SIText"/>
            </w:pPr>
            <w:r w:rsidRPr="00731106">
              <w:t>3.</w:t>
            </w:r>
            <w:r w:rsidR="00170A2F">
              <w:t>6</w:t>
            </w:r>
            <w:r w:rsidRPr="00731106">
              <w:t xml:space="preserve"> Identify damaged and exhausted circular saw blades and dispose of these </w:t>
            </w:r>
            <w:r w:rsidR="005638E7">
              <w:t>according to workplace</w:t>
            </w:r>
            <w:r w:rsidRPr="00731106">
              <w:t xml:space="preserve"> procedures and environmental protection practices</w:t>
            </w:r>
          </w:p>
          <w:p w14:paraId="223E3612" w14:textId="75D623AF" w:rsidR="00731106" w:rsidRPr="00731106" w:rsidRDefault="00C20262" w:rsidP="00731106">
            <w:pPr>
              <w:pStyle w:val="SIText"/>
            </w:pPr>
            <w:r>
              <w:t>3.</w:t>
            </w:r>
            <w:r w:rsidR="00170A2F">
              <w:t>7</w:t>
            </w:r>
            <w:r>
              <w:t xml:space="preserve"> </w:t>
            </w:r>
            <w:r w:rsidR="00F0449B">
              <w:t>Clean</w:t>
            </w:r>
            <w:r>
              <w:t xml:space="preserve"> the work area and equipment</w:t>
            </w:r>
          </w:p>
          <w:p w14:paraId="47AD1CD1" w14:textId="02B6AC9E" w:rsidR="00731106" w:rsidRPr="00731106" w:rsidRDefault="00731106" w:rsidP="00731106">
            <w:pPr>
              <w:pStyle w:val="SIText"/>
            </w:pPr>
            <w:r w:rsidRPr="00731106">
              <w:t>3.</w:t>
            </w:r>
            <w:r w:rsidR="00170A2F">
              <w:t>8</w:t>
            </w:r>
            <w:r w:rsidRPr="00731106">
              <w:t xml:space="preserve"> Identify</w:t>
            </w:r>
            <w:r w:rsidR="00070447">
              <w:t xml:space="preserve"> and record </w:t>
            </w:r>
            <w:r w:rsidRPr="00731106">
              <w:t>routine processing and equipment faults and resolve or report to appropriate personnel</w:t>
            </w:r>
          </w:p>
        </w:tc>
      </w:tr>
    </w:tbl>
    <w:p w14:paraId="00AA91D4" w14:textId="77777777" w:rsidR="005F771F" w:rsidRDefault="005F771F" w:rsidP="005F771F">
      <w:pPr>
        <w:pStyle w:val="SIText"/>
      </w:pPr>
    </w:p>
    <w:p w14:paraId="2AA922CC" w14:textId="77777777" w:rsidR="005F771F" w:rsidRPr="000754EC" w:rsidRDefault="005F771F" w:rsidP="000754EC">
      <w:r>
        <w:br w:type="page"/>
      </w:r>
    </w:p>
    <w:p w14:paraId="35A8A91A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1DD416E" w14:textId="77777777" w:rsidTr="00CA2922">
        <w:trPr>
          <w:tblHeader/>
        </w:trPr>
        <w:tc>
          <w:tcPr>
            <w:tcW w:w="5000" w:type="pct"/>
            <w:gridSpan w:val="2"/>
          </w:tcPr>
          <w:p w14:paraId="226C2A3E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A9D5BF3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57D51B13" w14:textId="77777777" w:rsidTr="00CA2922">
        <w:trPr>
          <w:tblHeader/>
        </w:trPr>
        <w:tc>
          <w:tcPr>
            <w:tcW w:w="1396" w:type="pct"/>
          </w:tcPr>
          <w:p w14:paraId="5024161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370576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5638E7" w:rsidRPr="00336FCA" w:rsidDel="00423CB2" w14:paraId="74E52F67" w14:textId="77777777" w:rsidTr="00CA2922">
        <w:tc>
          <w:tcPr>
            <w:tcW w:w="1396" w:type="pct"/>
          </w:tcPr>
          <w:p w14:paraId="6B676C3C" w14:textId="5897FF43" w:rsidR="005638E7" w:rsidRPr="00731106" w:rsidRDefault="005638E7" w:rsidP="005638E7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5A2896B0" w14:textId="57C83C40" w:rsidR="005638E7" w:rsidRPr="005638E7" w:rsidRDefault="00602F7E" w:rsidP="005638E7">
            <w:pPr>
              <w:pStyle w:val="SIBulletList1"/>
            </w:pPr>
            <w:r>
              <w:t xml:space="preserve">Perform precise mathematical calculations to determine correct specifications for </w:t>
            </w:r>
            <w:r w:rsidR="007C0845">
              <w:t xml:space="preserve">grinding </w:t>
            </w:r>
            <w:r>
              <w:t xml:space="preserve">teeth to angle, pitch, </w:t>
            </w:r>
            <w:r w:rsidR="008C7256">
              <w:t xml:space="preserve">tooth </w:t>
            </w:r>
            <w:r>
              <w:t xml:space="preserve">height and </w:t>
            </w:r>
            <w:r w:rsidR="008C7256">
              <w:t xml:space="preserve">gullet </w:t>
            </w:r>
            <w:r>
              <w:t xml:space="preserve">depth </w:t>
            </w:r>
          </w:p>
          <w:p w14:paraId="79B020BF" w14:textId="374B543E" w:rsidR="005638E7" w:rsidRPr="00731106" w:rsidRDefault="005638E7" w:rsidP="008C7256">
            <w:pPr>
              <w:pStyle w:val="SIBulletList1"/>
            </w:pPr>
            <w:r>
              <w:t>U</w:t>
            </w:r>
            <w:r w:rsidRPr="005638E7">
              <w:t>se basic mathematical symbols and conventions in completing routine workplace reports</w:t>
            </w:r>
          </w:p>
        </w:tc>
      </w:tr>
      <w:tr w:rsidR="005638E7" w:rsidRPr="00336FCA" w:rsidDel="00423CB2" w14:paraId="73916B93" w14:textId="77777777" w:rsidTr="00CA2922">
        <w:tc>
          <w:tcPr>
            <w:tcW w:w="1396" w:type="pct"/>
          </w:tcPr>
          <w:p w14:paraId="5BB00F83" w14:textId="0032A97A" w:rsidR="005638E7" w:rsidRPr="00731106" w:rsidRDefault="005638E7" w:rsidP="005638E7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0C4FFC5E" w14:textId="329C52B6" w:rsidR="005638E7" w:rsidRPr="00731106" w:rsidRDefault="005638E7" w:rsidP="005638E7">
            <w:pPr>
              <w:pStyle w:val="SIBulletList1"/>
            </w:pPr>
            <w:r>
              <w:t>U</w:t>
            </w:r>
            <w:r w:rsidRPr="00074532">
              <w:t>nderstand main tasks, responsibilities and boundaries of own role</w:t>
            </w:r>
          </w:p>
        </w:tc>
      </w:tr>
      <w:tr w:rsidR="005638E7" w:rsidRPr="00336FCA" w:rsidDel="00423CB2" w14:paraId="48E09DFF" w14:textId="77777777" w:rsidTr="00CA2922">
        <w:tc>
          <w:tcPr>
            <w:tcW w:w="1396" w:type="pct"/>
          </w:tcPr>
          <w:p w14:paraId="7C239301" w14:textId="321DDC19" w:rsidR="005638E7" w:rsidRPr="00731106" w:rsidRDefault="005638E7" w:rsidP="005638E7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7BCB7F53" w14:textId="3E9173FD" w:rsidR="005638E7" w:rsidRPr="00731106" w:rsidRDefault="005638E7" w:rsidP="005638E7">
            <w:pPr>
              <w:pStyle w:val="SIBulletList1"/>
            </w:pPr>
            <w:r>
              <w:t>U</w:t>
            </w:r>
            <w:r w:rsidRPr="00074532">
              <w:t>se modes of communication suitable to purpose to confirm and clarify understanding</w:t>
            </w:r>
          </w:p>
        </w:tc>
      </w:tr>
      <w:tr w:rsidR="005638E7" w:rsidRPr="00336FCA" w:rsidDel="00423CB2" w14:paraId="33AF2856" w14:textId="77777777" w:rsidTr="00CA2922">
        <w:tc>
          <w:tcPr>
            <w:tcW w:w="1396" w:type="pct"/>
          </w:tcPr>
          <w:p w14:paraId="304B1B10" w14:textId="6D1B80A2" w:rsidR="005638E7" w:rsidRPr="00731106" w:rsidRDefault="005638E7" w:rsidP="005638E7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4C59FF97" w14:textId="5322AAE1" w:rsidR="005638E7" w:rsidRPr="00731106" w:rsidRDefault="005638E7" w:rsidP="005638E7">
            <w:pPr>
              <w:pStyle w:val="SIBulletList1"/>
            </w:pPr>
            <w:r>
              <w:t>R</w:t>
            </w:r>
            <w:r w:rsidRPr="00074532">
              <w:t>ecognise and respond to routine problems</w:t>
            </w:r>
          </w:p>
        </w:tc>
      </w:tr>
    </w:tbl>
    <w:p w14:paraId="21C56A23" w14:textId="77777777" w:rsidR="00916CD7" w:rsidRDefault="00916CD7" w:rsidP="005F771F">
      <w:pPr>
        <w:pStyle w:val="SIText"/>
      </w:pPr>
    </w:p>
    <w:p w14:paraId="2D8590F7" w14:textId="77777777" w:rsidR="00916CD7" w:rsidRDefault="00916CD7" w:rsidP="00DD0726">
      <w:pPr>
        <w:pStyle w:val="SIText"/>
      </w:pPr>
    </w:p>
    <w:p w14:paraId="7531840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E085655" w14:textId="77777777" w:rsidTr="00F33FF2">
        <w:tc>
          <w:tcPr>
            <w:tcW w:w="5000" w:type="pct"/>
            <w:gridSpan w:val="4"/>
          </w:tcPr>
          <w:p w14:paraId="07A347DB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36809D7B" w14:textId="77777777" w:rsidTr="00F33FF2">
        <w:tc>
          <w:tcPr>
            <w:tcW w:w="1028" w:type="pct"/>
          </w:tcPr>
          <w:p w14:paraId="40E4B014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043C7C2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635324CE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7B7F00B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731106" w14:paraId="6338BDEA" w14:textId="77777777" w:rsidTr="00F33FF2">
        <w:tc>
          <w:tcPr>
            <w:tcW w:w="1028" w:type="pct"/>
          </w:tcPr>
          <w:p w14:paraId="2AFA3306" w14:textId="06472CCB" w:rsidR="00731106" w:rsidRDefault="00F94C91" w:rsidP="00731106">
            <w:pPr>
              <w:pStyle w:val="SIText"/>
            </w:pPr>
            <w:r w:rsidRPr="00731106">
              <w:t>FWPSAW</w:t>
            </w:r>
            <w:r>
              <w:t>3XXX</w:t>
            </w:r>
            <w:r w:rsidRPr="00731106">
              <w:t xml:space="preserve"> </w:t>
            </w:r>
            <w:r w:rsidR="00731106" w:rsidRPr="00731106">
              <w:t>Sharpen circular saw</w:t>
            </w:r>
            <w:r w:rsidR="003263FC">
              <w:t xml:space="preserve"> blade</w:t>
            </w:r>
            <w:r w:rsidR="00731106" w:rsidRPr="00731106">
              <w:t>s</w:t>
            </w:r>
          </w:p>
          <w:p w14:paraId="7F263618" w14:textId="48F942DF" w:rsidR="00602F7E" w:rsidRPr="00731106" w:rsidRDefault="00602F7E" w:rsidP="00731106">
            <w:pPr>
              <w:pStyle w:val="SIText"/>
            </w:pPr>
          </w:p>
        </w:tc>
        <w:tc>
          <w:tcPr>
            <w:tcW w:w="1105" w:type="pct"/>
          </w:tcPr>
          <w:p w14:paraId="6582097B" w14:textId="738E0EA2" w:rsidR="00731106" w:rsidRDefault="00731106" w:rsidP="00731106">
            <w:pPr>
              <w:pStyle w:val="SIText"/>
            </w:pPr>
            <w:r w:rsidRPr="00731106">
              <w:t>F</w:t>
            </w:r>
            <w:r w:rsidR="00567F7C">
              <w:t>WP</w:t>
            </w:r>
            <w:r w:rsidRPr="00731106">
              <w:t>SAW3208 Sharpen circular saws</w:t>
            </w:r>
          </w:p>
          <w:p w14:paraId="77F642AF" w14:textId="2BD4411B" w:rsidR="00602F7E" w:rsidRPr="00731106" w:rsidRDefault="00602F7E" w:rsidP="00731106">
            <w:pPr>
              <w:pStyle w:val="SIText"/>
            </w:pPr>
          </w:p>
        </w:tc>
        <w:tc>
          <w:tcPr>
            <w:tcW w:w="1251" w:type="pct"/>
          </w:tcPr>
          <w:p w14:paraId="3D69191A" w14:textId="76AB2FB2" w:rsidR="00731106" w:rsidRPr="00731106" w:rsidRDefault="002F18F9" w:rsidP="002F18F9">
            <w:pPr>
              <w:pStyle w:val="SIText"/>
            </w:pPr>
            <w:r>
              <w:t>Revised</w:t>
            </w:r>
            <w:r w:rsidR="00F94C91">
              <w:t xml:space="preserve"> </w:t>
            </w:r>
            <w:r>
              <w:t xml:space="preserve">performance </w:t>
            </w:r>
            <w:r w:rsidR="00F94C91">
              <w:t xml:space="preserve">criteria </w:t>
            </w:r>
            <w:r w:rsidR="00526E39">
              <w:t xml:space="preserve">and performance evidence </w:t>
            </w:r>
            <w:r w:rsidR="00F94C91">
              <w:t>to clarify tasks;</w:t>
            </w:r>
            <w:r>
              <w:t xml:space="preserve"> minor updates to </w:t>
            </w:r>
            <w:r w:rsidR="00F94C91">
              <w:t xml:space="preserve">knowledge evidence; updated unit code and title for clarity and compliance. </w:t>
            </w:r>
          </w:p>
        </w:tc>
        <w:tc>
          <w:tcPr>
            <w:tcW w:w="1616" w:type="pct"/>
          </w:tcPr>
          <w:p w14:paraId="03F4D915" w14:textId="3E807D19" w:rsidR="00731106" w:rsidRPr="00731106" w:rsidRDefault="002F18F9" w:rsidP="00731106">
            <w:pPr>
              <w:pStyle w:val="SIText"/>
            </w:pPr>
            <w:r>
              <w:t>E</w:t>
            </w:r>
            <w:bookmarkStart w:id="0" w:name="_GoBack"/>
            <w:bookmarkEnd w:id="0"/>
            <w:r w:rsidR="00F94C91">
              <w:t>quivalent</w:t>
            </w:r>
          </w:p>
        </w:tc>
      </w:tr>
    </w:tbl>
    <w:p w14:paraId="12DA983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3F18D299" w14:textId="77777777" w:rsidTr="00CA2922">
        <w:tc>
          <w:tcPr>
            <w:tcW w:w="1396" w:type="pct"/>
            <w:shd w:val="clear" w:color="auto" w:fill="auto"/>
          </w:tcPr>
          <w:p w14:paraId="670D7600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A74D4EA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36541D43" w14:textId="77777777" w:rsidR="00F1480E" w:rsidRDefault="00F1480E" w:rsidP="005F771F">
      <w:pPr>
        <w:pStyle w:val="SIText"/>
      </w:pPr>
    </w:p>
    <w:p w14:paraId="53F35979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68BDE82B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39BC5165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88B72C0" w14:textId="4312959B" w:rsidR="00556C4C" w:rsidRPr="000754EC" w:rsidRDefault="00556C4C" w:rsidP="00F94C91">
            <w:pPr>
              <w:pStyle w:val="SIUnittitle"/>
            </w:pPr>
            <w:r w:rsidRPr="00F56827">
              <w:t xml:space="preserve">Assessment requirements for </w:t>
            </w:r>
            <w:r w:rsidR="00F94C91" w:rsidRPr="00731106">
              <w:t>FWPSAW</w:t>
            </w:r>
            <w:r w:rsidR="00F94C91">
              <w:t>3XXX</w:t>
            </w:r>
            <w:r w:rsidR="00F94C91" w:rsidRPr="00731106">
              <w:t xml:space="preserve"> </w:t>
            </w:r>
            <w:r w:rsidR="00731106" w:rsidRPr="00731106">
              <w:t>Sharpen circular saw</w:t>
            </w:r>
            <w:r w:rsidR="003263FC">
              <w:t xml:space="preserve"> blade</w:t>
            </w:r>
            <w:r w:rsidR="00731106" w:rsidRPr="00731106">
              <w:t>s</w:t>
            </w:r>
          </w:p>
        </w:tc>
      </w:tr>
      <w:tr w:rsidR="00556C4C" w:rsidRPr="00A55106" w14:paraId="5C1B1432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880B135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64CE472" w14:textId="77777777" w:rsidTr="00113678">
        <w:tc>
          <w:tcPr>
            <w:tcW w:w="5000" w:type="pct"/>
            <w:gridSpan w:val="2"/>
            <w:shd w:val="clear" w:color="auto" w:fill="auto"/>
          </w:tcPr>
          <w:p w14:paraId="1124AEE9" w14:textId="3B0221D1" w:rsidR="00EF098D" w:rsidRPr="00EF098D" w:rsidRDefault="00EF098D" w:rsidP="00EF098D">
            <w:pPr>
              <w:pStyle w:val="SIText"/>
            </w:pPr>
            <w:r w:rsidRPr="00AA1C40">
              <w:t>A</w:t>
            </w:r>
            <w:r w:rsidRPr="00EF098D">
              <w:t xml:space="preserve">n individual demonstrating competency must satisfy all the elements and performance criteria in this unit. </w:t>
            </w:r>
          </w:p>
          <w:p w14:paraId="0865F598" w14:textId="5BD825D7" w:rsidR="00E46E66" w:rsidRDefault="00EF098D" w:rsidP="00EF098D">
            <w:pPr>
              <w:pStyle w:val="SIText"/>
            </w:pPr>
            <w:r>
              <w:t xml:space="preserve">There must be </w:t>
            </w:r>
            <w:r w:rsidRPr="00EF098D">
              <w:t>evidence that</w:t>
            </w:r>
            <w:r>
              <w:t>, on at least one occasion,</w:t>
            </w:r>
            <w:r w:rsidRPr="00EF098D">
              <w:t xml:space="preserve"> </w:t>
            </w:r>
            <w:r w:rsidR="00F94C91" w:rsidRPr="00EF098D">
              <w:t>the individual has</w:t>
            </w:r>
            <w:r w:rsidR="00E46E66">
              <w:t>:</w:t>
            </w:r>
          </w:p>
          <w:p w14:paraId="3B1E79B9" w14:textId="0E309DEC" w:rsidR="00E46E66" w:rsidRDefault="00EF098D" w:rsidP="00512B7A">
            <w:pPr>
              <w:pStyle w:val="SIBulletList1"/>
            </w:pPr>
            <w:r w:rsidRPr="00EF098D">
              <w:t xml:space="preserve">set up and operated a </w:t>
            </w:r>
            <w:r w:rsidRPr="00731106">
              <w:t>manually controlled grinder</w:t>
            </w:r>
            <w:r w:rsidRPr="00EF098D">
              <w:t xml:space="preserve"> to sharpen </w:t>
            </w:r>
            <w:r w:rsidR="00E46E66">
              <w:t>one or both of the following types of circular</w:t>
            </w:r>
            <w:r w:rsidR="00F94C91">
              <w:t xml:space="preserve"> saw </w:t>
            </w:r>
            <w:r>
              <w:t>blades</w:t>
            </w:r>
            <w:r w:rsidR="00E46E66">
              <w:t>:</w:t>
            </w:r>
          </w:p>
          <w:p w14:paraId="3AF2341D" w14:textId="2162B1C7" w:rsidR="00E46E66" w:rsidRDefault="00E46E66" w:rsidP="00512B7A">
            <w:pPr>
              <w:pStyle w:val="SIBulletList2"/>
            </w:pPr>
            <w:r w:rsidRPr="00CB7605">
              <w:t xml:space="preserve">circular </w:t>
            </w:r>
            <w:r w:rsidRPr="00512B7A">
              <w:rPr>
                <w:noProof/>
              </w:rPr>
              <w:t>crosscut</w:t>
            </w:r>
            <w:r w:rsidRPr="00CB7605">
              <w:t xml:space="preserve"> blades</w:t>
            </w:r>
          </w:p>
          <w:p w14:paraId="00F2805C" w14:textId="5597A2CF" w:rsidR="00E46E66" w:rsidRDefault="00E46E66" w:rsidP="00512B7A">
            <w:pPr>
              <w:pStyle w:val="SIBulletList2"/>
            </w:pPr>
            <w:r w:rsidRPr="00CB7605">
              <w:t>rip saw blades</w:t>
            </w:r>
          </w:p>
          <w:p w14:paraId="15E2A91E" w14:textId="6DFFE4A8" w:rsidR="00731106" w:rsidRPr="00731106" w:rsidRDefault="00E46E66" w:rsidP="00EF098D">
            <w:pPr>
              <w:pStyle w:val="SIText"/>
            </w:pPr>
            <w:r>
              <w:t xml:space="preserve">In doing the above job, the individual </w:t>
            </w:r>
            <w:r w:rsidR="00F94C91">
              <w:t>has</w:t>
            </w:r>
            <w:r>
              <w:t>:</w:t>
            </w:r>
          </w:p>
          <w:p w14:paraId="396966E7" w14:textId="77777777" w:rsidR="00EF098D" w:rsidRPr="00EF098D" w:rsidRDefault="00EF098D" w:rsidP="008C7256">
            <w:pPr>
              <w:pStyle w:val="SIBulletList1"/>
            </w:pPr>
            <w:r>
              <w:t>r</w:t>
            </w:r>
            <w:r w:rsidRPr="00EF098D">
              <w:t xml:space="preserve">eviewed work order to determine job requirements </w:t>
            </w:r>
          </w:p>
          <w:p w14:paraId="0374E86C" w14:textId="6C33A365" w:rsidR="00EF098D" w:rsidRPr="00EF098D" w:rsidRDefault="00EF098D" w:rsidP="008C7256">
            <w:pPr>
              <w:pStyle w:val="SIBulletList1"/>
            </w:pPr>
            <w:r>
              <w:t>u</w:t>
            </w:r>
            <w:r w:rsidRPr="00EF098D">
              <w:t>sed personal protective equipment (PPE)</w:t>
            </w:r>
            <w:r w:rsidR="00070447">
              <w:t>, equipment lockout</w:t>
            </w:r>
            <w:r w:rsidRPr="00EF098D">
              <w:t xml:space="preserve"> and safe manual handling techniques throughout the work</w:t>
            </w:r>
          </w:p>
          <w:p w14:paraId="37052A7C" w14:textId="4A68394F" w:rsidR="00EF098D" w:rsidRPr="00EF098D" w:rsidRDefault="00EF098D" w:rsidP="008C7256">
            <w:pPr>
              <w:pStyle w:val="SIBulletList1"/>
            </w:pPr>
            <w:r>
              <w:t>identified</w:t>
            </w:r>
            <w:r w:rsidRPr="00EF098D">
              <w:t xml:space="preserve">, assessed and taken actions to mitigate risks and hazards associated with sharpening </w:t>
            </w:r>
            <w:r w:rsidR="00512B7A">
              <w:t>circular saw blades</w:t>
            </w:r>
          </w:p>
          <w:p w14:paraId="2F78E31B" w14:textId="1B6B7174" w:rsidR="00731106" w:rsidRPr="00731106" w:rsidRDefault="00731106" w:rsidP="008C7256">
            <w:pPr>
              <w:pStyle w:val="SIBulletList1"/>
            </w:pPr>
            <w:r w:rsidRPr="00731106">
              <w:t>remove</w:t>
            </w:r>
            <w:r w:rsidR="00EF098D">
              <w:t>d</w:t>
            </w:r>
            <w:r w:rsidRPr="00731106">
              <w:t xml:space="preserve"> and replace</w:t>
            </w:r>
            <w:r w:rsidR="00EF098D">
              <w:t>d</w:t>
            </w:r>
            <w:r w:rsidRPr="00731106">
              <w:t xml:space="preserve"> circular saw blades from </w:t>
            </w:r>
            <w:r w:rsidR="00512B7A">
              <w:t xml:space="preserve">the </w:t>
            </w:r>
            <w:r w:rsidR="00F94C91">
              <w:t xml:space="preserve">sawing </w:t>
            </w:r>
            <w:r w:rsidRPr="00731106">
              <w:t>equipment</w:t>
            </w:r>
          </w:p>
          <w:p w14:paraId="4BAD4C17" w14:textId="5FD93496" w:rsidR="00731106" w:rsidRPr="00731106" w:rsidRDefault="00731106" w:rsidP="008C7256">
            <w:pPr>
              <w:pStyle w:val="SIBulletList1"/>
            </w:pPr>
            <w:r w:rsidRPr="00731106">
              <w:t>assess</w:t>
            </w:r>
            <w:r w:rsidR="00EF098D">
              <w:t>ed</w:t>
            </w:r>
            <w:r w:rsidRPr="00731106">
              <w:t xml:space="preserve"> cutting performance </w:t>
            </w:r>
            <w:r w:rsidR="00C20262" w:rsidRPr="00731106">
              <w:t>and determine</w:t>
            </w:r>
            <w:r w:rsidR="00C20262">
              <w:t>d</w:t>
            </w:r>
            <w:r w:rsidR="00C20262" w:rsidRPr="00731106">
              <w:t xml:space="preserve"> need to </w:t>
            </w:r>
            <w:r w:rsidR="00C20262" w:rsidRPr="00512B7A">
              <w:rPr>
                <w:noProof/>
              </w:rPr>
              <w:t>replace</w:t>
            </w:r>
            <w:r w:rsidR="00C20262" w:rsidRPr="00731106">
              <w:t xml:space="preserve"> or sharpen</w:t>
            </w:r>
            <w:r w:rsidR="00C20262">
              <w:t xml:space="preserve"> </w:t>
            </w:r>
            <w:r w:rsidR="00C20262" w:rsidRPr="00512B7A">
              <w:rPr>
                <w:noProof/>
              </w:rPr>
              <w:t>blades</w:t>
            </w:r>
          </w:p>
          <w:p w14:paraId="4AEC0691" w14:textId="746992EF" w:rsidR="00731106" w:rsidRPr="00731106" w:rsidRDefault="00731106" w:rsidP="008C7256">
            <w:pPr>
              <w:pStyle w:val="SIBulletList1"/>
            </w:pPr>
            <w:r w:rsidRPr="00512B7A">
              <w:rPr>
                <w:noProof/>
              </w:rPr>
              <w:t>assess</w:t>
            </w:r>
            <w:r w:rsidR="00EF098D" w:rsidRPr="00512B7A">
              <w:rPr>
                <w:noProof/>
              </w:rPr>
              <w:t>ed</w:t>
            </w:r>
            <w:r w:rsidRPr="00731106">
              <w:t xml:space="preserve"> condition of blade teeth</w:t>
            </w:r>
            <w:r w:rsidR="00F94C91">
              <w:t xml:space="preserve"> including:</w:t>
            </w:r>
            <w:r w:rsidRPr="00731106">
              <w:t xml:space="preserve"> </w:t>
            </w:r>
          </w:p>
          <w:p w14:paraId="607E8902" w14:textId="77777777" w:rsidR="008C7256" w:rsidRPr="008C7256" w:rsidRDefault="008C7256" w:rsidP="00526E39">
            <w:pPr>
              <w:pStyle w:val="SIBulletList2"/>
            </w:pPr>
            <w:r w:rsidRPr="00512B7A">
              <w:rPr>
                <w:noProof/>
              </w:rPr>
              <w:t>sharpness</w:t>
            </w:r>
            <w:r w:rsidRPr="008C7256">
              <w:t xml:space="preserve"> of tooth cutting edges</w:t>
            </w:r>
          </w:p>
          <w:p w14:paraId="715AE99D" w14:textId="77777777" w:rsidR="008C7256" w:rsidRPr="008C7256" w:rsidRDefault="008C7256" w:rsidP="00526E39">
            <w:pPr>
              <w:pStyle w:val="SIBulletList2"/>
            </w:pPr>
            <w:r w:rsidRPr="008C7256">
              <w:t>angles within the tooth profile</w:t>
            </w:r>
          </w:p>
          <w:p w14:paraId="47C12EB6" w14:textId="77777777" w:rsidR="008C7256" w:rsidRPr="008C7256" w:rsidRDefault="008C7256" w:rsidP="00526E39">
            <w:pPr>
              <w:pStyle w:val="SIBulletList2"/>
            </w:pPr>
            <w:r w:rsidRPr="008C7256">
              <w:t>tooth strength</w:t>
            </w:r>
          </w:p>
          <w:p w14:paraId="5929CD90" w14:textId="77777777" w:rsidR="008C7256" w:rsidRPr="008C7256" w:rsidRDefault="008C7256" w:rsidP="00526E39">
            <w:pPr>
              <w:pStyle w:val="SIBulletList2"/>
            </w:pPr>
            <w:r w:rsidRPr="008C7256">
              <w:t>damage to teeth</w:t>
            </w:r>
          </w:p>
          <w:p w14:paraId="33BFF829" w14:textId="56A745EE" w:rsidR="008C7256" w:rsidRDefault="008C7256" w:rsidP="008C7256">
            <w:pPr>
              <w:pStyle w:val="SIBulletList2"/>
            </w:pPr>
            <w:r w:rsidRPr="008C7256">
              <w:t>pitch</w:t>
            </w:r>
          </w:p>
          <w:p w14:paraId="66A0177B" w14:textId="58FC0060" w:rsidR="008C7256" w:rsidRPr="008C7256" w:rsidRDefault="008C7256" w:rsidP="00526E39">
            <w:pPr>
              <w:pStyle w:val="SIBulletList2"/>
            </w:pPr>
            <w:r w:rsidRPr="008C7256">
              <w:t>gullet depth</w:t>
            </w:r>
          </w:p>
          <w:p w14:paraId="463747FC" w14:textId="3DFCA98A" w:rsidR="00C20262" w:rsidRDefault="00C20262" w:rsidP="008C7256">
            <w:pPr>
              <w:pStyle w:val="SIBulletList1"/>
            </w:pPr>
            <w:r w:rsidRPr="00731106">
              <w:t>sharpen</w:t>
            </w:r>
            <w:r w:rsidRPr="00C20262">
              <w:t>ed circular saw blades according to workplace procedures</w:t>
            </w:r>
          </w:p>
          <w:p w14:paraId="64189687" w14:textId="260EECA0" w:rsidR="00C20262" w:rsidRPr="00C20262" w:rsidRDefault="00C20262" w:rsidP="008C7256">
            <w:pPr>
              <w:pStyle w:val="SIBulletList1"/>
            </w:pPr>
            <w:r>
              <w:t>cleaned</w:t>
            </w:r>
            <w:r w:rsidR="00A401DF">
              <w:t xml:space="preserve"> </w:t>
            </w:r>
            <w:r w:rsidRPr="00C20262">
              <w:t>work area and equipment</w:t>
            </w:r>
          </w:p>
          <w:p w14:paraId="248FA8D6" w14:textId="1136C261" w:rsidR="00556C4C" w:rsidRPr="000754EC" w:rsidRDefault="00C20262" w:rsidP="008C7256">
            <w:pPr>
              <w:pStyle w:val="SIBulletList1"/>
            </w:pPr>
            <w:proofErr w:type="gramStart"/>
            <w:r>
              <w:t>identified</w:t>
            </w:r>
            <w:proofErr w:type="gramEnd"/>
            <w:r w:rsidRPr="00731106">
              <w:t xml:space="preserve"> routine processing and equipment faults and resolve</w:t>
            </w:r>
            <w:r w:rsidR="00A401DF">
              <w:t>d</w:t>
            </w:r>
            <w:r w:rsidRPr="00731106">
              <w:t xml:space="preserve"> or report</w:t>
            </w:r>
            <w:r w:rsidR="00A401DF">
              <w:t>ed</w:t>
            </w:r>
            <w:r w:rsidRPr="00731106">
              <w:t xml:space="preserve"> to appropriate personnel</w:t>
            </w:r>
            <w:r w:rsidR="00F94C91">
              <w:t>.</w:t>
            </w:r>
          </w:p>
        </w:tc>
      </w:tr>
    </w:tbl>
    <w:p w14:paraId="3EE4C6ED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9921C8E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9B03FF2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2624EA2" w14:textId="77777777" w:rsidTr="00CA2922">
        <w:tc>
          <w:tcPr>
            <w:tcW w:w="5000" w:type="pct"/>
            <w:shd w:val="clear" w:color="auto" w:fill="auto"/>
          </w:tcPr>
          <w:p w14:paraId="3E3F7DD2" w14:textId="77777777" w:rsidR="003867A2" w:rsidRPr="003867A2" w:rsidRDefault="003867A2" w:rsidP="003867A2">
            <w:pPr>
              <w:pStyle w:val="SIText"/>
            </w:pPr>
            <w:r w:rsidRPr="00E25AF7">
              <w:t>A</w:t>
            </w:r>
            <w:r w:rsidRPr="003867A2">
              <w:t xml:space="preserve">n individual must be able to demonstrate the knowledge required to perform the tasks outlined in the elements and performance criteria of this unit. </w:t>
            </w:r>
            <w:r w:rsidRPr="00512B7A">
              <w:rPr>
                <w:noProof/>
              </w:rPr>
              <w:t>This</w:t>
            </w:r>
            <w:r w:rsidRPr="003867A2">
              <w:t xml:space="preserve"> includes </w:t>
            </w:r>
            <w:r w:rsidRPr="00512B7A">
              <w:rPr>
                <w:noProof/>
              </w:rPr>
              <w:t>knowledge</w:t>
            </w:r>
            <w:r w:rsidRPr="003867A2">
              <w:t xml:space="preserve"> of:</w:t>
            </w:r>
          </w:p>
          <w:p w14:paraId="131C5C4B" w14:textId="54C0F554" w:rsidR="00B97078" w:rsidRPr="00B97078" w:rsidRDefault="00B97078" w:rsidP="003263FC">
            <w:pPr>
              <w:pStyle w:val="SIBulletList1"/>
            </w:pPr>
            <w:r>
              <w:t>b</w:t>
            </w:r>
            <w:r w:rsidRPr="00B97078">
              <w:t xml:space="preserve">asic </w:t>
            </w:r>
            <w:r w:rsidRPr="00512B7A">
              <w:rPr>
                <w:noProof/>
              </w:rPr>
              <w:t>knowledge</w:t>
            </w:r>
            <w:r w:rsidRPr="00B97078">
              <w:t xml:space="preserve"> of physics of sawing including:</w:t>
            </w:r>
          </w:p>
          <w:p w14:paraId="420D6BC8" w14:textId="77777777" w:rsidR="00B97078" w:rsidRPr="00B97078" w:rsidRDefault="00B97078" w:rsidP="003263FC">
            <w:pPr>
              <w:pStyle w:val="SIBulletList2"/>
            </w:pPr>
            <w:r w:rsidRPr="00B97078">
              <w:t xml:space="preserve">saw blade material and properties </w:t>
            </w:r>
          </w:p>
          <w:p w14:paraId="17ECBCE3" w14:textId="77777777" w:rsidR="00B97078" w:rsidRPr="00B97078" w:rsidRDefault="00B97078" w:rsidP="003263FC">
            <w:pPr>
              <w:pStyle w:val="SIBulletList2"/>
            </w:pPr>
            <w:r w:rsidRPr="00B97078">
              <w:t>impact of timber properties on saw blades</w:t>
            </w:r>
          </w:p>
          <w:p w14:paraId="70171326" w14:textId="77777777" w:rsidR="00B97078" w:rsidRPr="00B97078" w:rsidRDefault="00B97078" w:rsidP="003263FC">
            <w:pPr>
              <w:pStyle w:val="SIBulletList2"/>
            </w:pPr>
            <w:r w:rsidRPr="00B97078">
              <w:t>direction of cut</w:t>
            </w:r>
          </w:p>
          <w:p w14:paraId="40468BF8" w14:textId="77777777" w:rsidR="00B97078" w:rsidRPr="00B97078" w:rsidRDefault="00B97078" w:rsidP="003263FC">
            <w:pPr>
              <w:pStyle w:val="SIBulletList2"/>
            </w:pPr>
            <w:r w:rsidRPr="00B97078">
              <w:t xml:space="preserve">forces on </w:t>
            </w:r>
            <w:r w:rsidRPr="00512B7A">
              <w:rPr>
                <w:noProof/>
              </w:rPr>
              <w:t>a blade</w:t>
            </w:r>
          </w:p>
          <w:p w14:paraId="6D7489F9" w14:textId="77777777" w:rsidR="00B97078" w:rsidRPr="00B97078" w:rsidRDefault="00B97078" w:rsidP="003263FC">
            <w:pPr>
              <w:pStyle w:val="SIBulletList2"/>
            </w:pPr>
            <w:r w:rsidRPr="00B97078">
              <w:t>heat removal</w:t>
            </w:r>
          </w:p>
          <w:p w14:paraId="2ADE1057" w14:textId="3D027E08" w:rsidR="00B97078" w:rsidRPr="00B97078" w:rsidRDefault="00B97078" w:rsidP="003263FC">
            <w:pPr>
              <w:pStyle w:val="SIBulletList2"/>
            </w:pPr>
            <w:r w:rsidRPr="00512B7A">
              <w:rPr>
                <w:noProof/>
              </w:rPr>
              <w:t>sawtooth</w:t>
            </w:r>
            <w:r w:rsidRPr="00B97078">
              <w:t xml:space="preserve"> configuration</w:t>
            </w:r>
          </w:p>
          <w:p w14:paraId="691016D8" w14:textId="2834B8D2" w:rsidR="00731106" w:rsidRPr="00731106" w:rsidRDefault="00731106" w:rsidP="00731106">
            <w:pPr>
              <w:pStyle w:val="SIBulletList1"/>
            </w:pPr>
            <w:r w:rsidRPr="00731106">
              <w:t>purpose, features and operation of saws for which</w:t>
            </w:r>
            <w:r w:rsidR="00E46E66">
              <w:t xml:space="preserve"> circular saw</w:t>
            </w:r>
            <w:r w:rsidRPr="00731106">
              <w:t xml:space="preserve"> blades </w:t>
            </w:r>
            <w:r w:rsidRPr="00512B7A">
              <w:rPr>
                <w:noProof/>
              </w:rPr>
              <w:t>are sharpened</w:t>
            </w:r>
          </w:p>
          <w:p w14:paraId="29494299" w14:textId="77777777" w:rsidR="00731106" w:rsidRPr="00731106" w:rsidRDefault="00731106" w:rsidP="00731106">
            <w:pPr>
              <w:pStyle w:val="SIBulletList1"/>
            </w:pPr>
            <w:r w:rsidRPr="00731106">
              <w:t>features and names of different parts of circular saw blades</w:t>
            </w:r>
          </w:p>
          <w:p w14:paraId="7A8CB129" w14:textId="77777777" w:rsidR="00731106" w:rsidRPr="00731106" w:rsidRDefault="00731106" w:rsidP="00731106">
            <w:pPr>
              <w:pStyle w:val="SIBulletList1"/>
            </w:pPr>
            <w:r w:rsidRPr="00731106">
              <w:t xml:space="preserve">purpose, </w:t>
            </w:r>
            <w:r w:rsidRPr="00512B7A">
              <w:rPr>
                <w:noProof/>
              </w:rPr>
              <w:t>features</w:t>
            </w:r>
            <w:r w:rsidRPr="00731106">
              <w:t xml:space="preserve"> and </w:t>
            </w:r>
            <w:r w:rsidRPr="00512B7A">
              <w:rPr>
                <w:noProof/>
              </w:rPr>
              <w:t>operation</w:t>
            </w:r>
            <w:r w:rsidRPr="00731106">
              <w:t xml:space="preserve"> of tools and equipment used to sharpen circular saw blades:</w:t>
            </w:r>
          </w:p>
          <w:p w14:paraId="027559F9" w14:textId="77777777" w:rsidR="00731106" w:rsidRDefault="00731106" w:rsidP="00731106">
            <w:pPr>
              <w:pStyle w:val="SIBulletList2"/>
            </w:pPr>
            <w:proofErr w:type="spellStart"/>
            <w:r w:rsidRPr="00731106">
              <w:t>gulleting</w:t>
            </w:r>
            <w:proofErr w:type="spellEnd"/>
            <w:r w:rsidRPr="00731106">
              <w:t xml:space="preserve"> and grinding machines</w:t>
            </w:r>
          </w:p>
          <w:p w14:paraId="598EC6A6" w14:textId="06766C6F" w:rsidR="00E46E66" w:rsidRPr="00731106" w:rsidRDefault="00E46E66" w:rsidP="00731106">
            <w:pPr>
              <w:pStyle w:val="SIBulletList2"/>
            </w:pPr>
            <w:r w:rsidRPr="00CB7605">
              <w:t xml:space="preserve">machine attachments </w:t>
            </w:r>
          </w:p>
          <w:p w14:paraId="0BD3EC67" w14:textId="77777777" w:rsidR="00E46E66" w:rsidRDefault="00731106" w:rsidP="00731106">
            <w:pPr>
              <w:pStyle w:val="SIBulletList2"/>
            </w:pPr>
            <w:r w:rsidRPr="00731106">
              <w:t>abrasive wheels</w:t>
            </w:r>
          </w:p>
          <w:p w14:paraId="6B096478" w14:textId="760DB219" w:rsidR="00731106" w:rsidRPr="00731106" w:rsidRDefault="00E46E66" w:rsidP="00731106">
            <w:pPr>
              <w:pStyle w:val="SIBulletList2"/>
            </w:pPr>
            <w:r w:rsidRPr="00CB7605">
              <w:t>hand-held tools</w:t>
            </w:r>
          </w:p>
          <w:p w14:paraId="62604695" w14:textId="77777777" w:rsidR="00731106" w:rsidRPr="00731106" w:rsidRDefault="00731106" w:rsidP="00731106">
            <w:pPr>
              <w:pStyle w:val="SIBulletList1"/>
            </w:pPr>
            <w:r w:rsidRPr="00731106">
              <w:t xml:space="preserve">importance of </w:t>
            </w:r>
            <w:r w:rsidRPr="00512B7A">
              <w:rPr>
                <w:noProof/>
              </w:rPr>
              <w:t>sharpening</w:t>
            </w:r>
            <w:r w:rsidRPr="00731106">
              <w:t xml:space="preserve"> and setting teeth and tension to match requirements for:</w:t>
            </w:r>
          </w:p>
          <w:p w14:paraId="22809DC5" w14:textId="77777777" w:rsidR="00731106" w:rsidRPr="00731106" w:rsidRDefault="00731106" w:rsidP="00731106">
            <w:pPr>
              <w:pStyle w:val="SIBulletList2"/>
            </w:pPr>
            <w:r w:rsidRPr="00731106">
              <w:t>characteristics of various materials sawn</w:t>
            </w:r>
          </w:p>
          <w:p w14:paraId="3B3147AA" w14:textId="77777777" w:rsidR="00731106" w:rsidRPr="00731106" w:rsidRDefault="00731106" w:rsidP="00731106">
            <w:pPr>
              <w:pStyle w:val="SIBulletList2"/>
            </w:pPr>
            <w:r w:rsidRPr="00512B7A">
              <w:rPr>
                <w:noProof/>
              </w:rPr>
              <w:t>speed</w:t>
            </w:r>
            <w:r w:rsidRPr="00731106">
              <w:t xml:space="preserve"> of the sawing process</w:t>
            </w:r>
          </w:p>
          <w:p w14:paraId="6C9707F7" w14:textId="77777777" w:rsidR="00731106" w:rsidRPr="00731106" w:rsidRDefault="00731106" w:rsidP="00731106">
            <w:pPr>
              <w:pStyle w:val="SIBulletList2"/>
            </w:pPr>
            <w:r w:rsidRPr="00512B7A">
              <w:rPr>
                <w:noProof/>
              </w:rPr>
              <w:t>direction</w:t>
            </w:r>
            <w:r w:rsidRPr="00731106">
              <w:t xml:space="preserve"> of the sawing </w:t>
            </w:r>
            <w:r w:rsidRPr="00512B7A">
              <w:rPr>
                <w:noProof/>
              </w:rPr>
              <w:t>process</w:t>
            </w:r>
          </w:p>
          <w:p w14:paraId="79198C4F" w14:textId="77777777" w:rsidR="00731106" w:rsidRPr="00731106" w:rsidRDefault="00731106" w:rsidP="00731106">
            <w:pPr>
              <w:pStyle w:val="SIBulletList2"/>
            </w:pPr>
            <w:r w:rsidRPr="00731106">
              <w:t>cutting angle for sawing</w:t>
            </w:r>
          </w:p>
          <w:p w14:paraId="64289D05" w14:textId="77777777" w:rsidR="00731106" w:rsidRPr="00731106" w:rsidRDefault="00731106" w:rsidP="00731106">
            <w:pPr>
              <w:pStyle w:val="SIBulletList2"/>
            </w:pPr>
            <w:r w:rsidRPr="00731106">
              <w:t>saw blade specifications</w:t>
            </w:r>
          </w:p>
          <w:p w14:paraId="051CBF6F" w14:textId="77777777" w:rsidR="00731106" w:rsidRPr="00731106" w:rsidRDefault="00731106" w:rsidP="00731106">
            <w:pPr>
              <w:pStyle w:val="SIBulletList1"/>
            </w:pPr>
            <w:r w:rsidRPr="00731106">
              <w:t>methods for:</w:t>
            </w:r>
          </w:p>
          <w:p w14:paraId="3AE8A70B" w14:textId="09A32004" w:rsidR="00731106" w:rsidRPr="00731106" w:rsidRDefault="00731106" w:rsidP="00731106">
            <w:pPr>
              <w:pStyle w:val="SIBulletList2"/>
            </w:pPr>
            <w:r w:rsidRPr="00731106">
              <w:t xml:space="preserve">removing saw blades from </w:t>
            </w:r>
            <w:r w:rsidR="00E940F5">
              <w:t>equipment</w:t>
            </w:r>
          </w:p>
          <w:p w14:paraId="0A5D20CC" w14:textId="77777777" w:rsidR="00731106" w:rsidRPr="00731106" w:rsidRDefault="00731106" w:rsidP="00731106">
            <w:pPr>
              <w:pStyle w:val="SIBulletList2"/>
            </w:pPr>
            <w:r w:rsidRPr="00731106">
              <w:t>assessing saw blade condition</w:t>
            </w:r>
          </w:p>
          <w:p w14:paraId="1BB44F43" w14:textId="75876A78" w:rsidR="00170A2F" w:rsidRDefault="00170A2F" w:rsidP="00731106">
            <w:pPr>
              <w:pStyle w:val="SIBulletList2"/>
            </w:pPr>
            <w:r w:rsidRPr="00C40303">
              <w:t xml:space="preserve">maintaining clearance between the body and the tooth of </w:t>
            </w:r>
            <w:r w:rsidR="00512B7A">
              <w:t xml:space="preserve">a </w:t>
            </w:r>
            <w:r w:rsidRPr="00512B7A">
              <w:rPr>
                <w:noProof/>
              </w:rPr>
              <w:t>saw</w:t>
            </w:r>
            <w:r w:rsidRPr="00C40303">
              <w:t xml:space="preserve"> blade</w:t>
            </w:r>
            <w:r w:rsidRPr="00170A2F">
              <w:t xml:space="preserve"> </w:t>
            </w:r>
          </w:p>
          <w:p w14:paraId="31BFF6BF" w14:textId="781A1569" w:rsidR="00731106" w:rsidRPr="00731106" w:rsidRDefault="00731106" w:rsidP="00731106">
            <w:pPr>
              <w:pStyle w:val="SIBulletList2"/>
            </w:pPr>
            <w:r w:rsidRPr="00731106">
              <w:t>sharpening blades to specified requirements</w:t>
            </w:r>
          </w:p>
          <w:p w14:paraId="2C69BF8D" w14:textId="520FF71E" w:rsidR="00731106" w:rsidRPr="00731106" w:rsidRDefault="008C7256" w:rsidP="00731106">
            <w:pPr>
              <w:pStyle w:val="SIBulletList2"/>
            </w:pPr>
            <w:r>
              <w:t>grinding</w:t>
            </w:r>
            <w:r w:rsidRPr="00731106">
              <w:t xml:space="preserve"> </w:t>
            </w:r>
            <w:r w:rsidR="00731106" w:rsidRPr="00731106">
              <w:t xml:space="preserve">teeth to a </w:t>
            </w:r>
            <w:r w:rsidR="00731106" w:rsidRPr="00512B7A">
              <w:rPr>
                <w:noProof/>
              </w:rPr>
              <w:t>specified</w:t>
            </w:r>
            <w:r w:rsidR="00731106" w:rsidRPr="00731106">
              <w:t xml:space="preserve"> profile</w:t>
            </w:r>
          </w:p>
          <w:p w14:paraId="6FE6469B" w14:textId="4988268B" w:rsidR="00731106" w:rsidRPr="00731106" w:rsidRDefault="008C7256" w:rsidP="00731106">
            <w:pPr>
              <w:pStyle w:val="SIBulletList2"/>
            </w:pPr>
            <w:r>
              <w:t>maintaining</w:t>
            </w:r>
            <w:r w:rsidRPr="00731106">
              <w:t xml:space="preserve"> </w:t>
            </w:r>
            <w:r w:rsidR="00731106" w:rsidRPr="00731106">
              <w:t>concentricity of teeth</w:t>
            </w:r>
          </w:p>
          <w:p w14:paraId="702FA5F6" w14:textId="77777777" w:rsidR="00731106" w:rsidRPr="00731106" w:rsidRDefault="00731106" w:rsidP="00731106">
            <w:pPr>
              <w:pStyle w:val="SIBulletList1"/>
            </w:pPr>
            <w:r w:rsidRPr="00731106">
              <w:t xml:space="preserve">tooth pitch and tooth angles at which </w:t>
            </w:r>
            <w:r w:rsidRPr="00512B7A">
              <w:rPr>
                <w:noProof/>
              </w:rPr>
              <w:t>blades</w:t>
            </w:r>
            <w:r w:rsidRPr="00731106">
              <w:t xml:space="preserve"> </w:t>
            </w:r>
            <w:r w:rsidRPr="00512B7A">
              <w:rPr>
                <w:noProof/>
              </w:rPr>
              <w:t>are sharpened</w:t>
            </w:r>
            <w:r w:rsidRPr="00731106">
              <w:t xml:space="preserve"> (blade geometry)</w:t>
            </w:r>
          </w:p>
          <w:p w14:paraId="6EFEBFBB" w14:textId="00140752" w:rsidR="00731106" w:rsidRPr="00731106" w:rsidRDefault="00731106" w:rsidP="00731106">
            <w:pPr>
              <w:pStyle w:val="SIBulletList1"/>
            </w:pPr>
            <w:r w:rsidRPr="00743D4A">
              <w:rPr>
                <w:noProof/>
              </w:rPr>
              <w:t>range</w:t>
            </w:r>
            <w:r w:rsidRPr="00731106">
              <w:t xml:space="preserve"> of speeds at which abrasive wheels can </w:t>
            </w:r>
            <w:r w:rsidRPr="00743D4A">
              <w:rPr>
                <w:noProof/>
              </w:rPr>
              <w:t>be operated</w:t>
            </w:r>
            <w:r w:rsidRPr="00731106">
              <w:t xml:space="preserve"> without damaging </w:t>
            </w:r>
            <w:r w:rsidR="00E46E66">
              <w:t xml:space="preserve">saw </w:t>
            </w:r>
            <w:r w:rsidRPr="00731106">
              <w:t>blades</w:t>
            </w:r>
          </w:p>
          <w:p w14:paraId="667809ED" w14:textId="5CBE2137" w:rsidR="003867A2" w:rsidRPr="003867A2" w:rsidRDefault="003867A2" w:rsidP="003867A2">
            <w:pPr>
              <w:pStyle w:val="SIBulletList1"/>
            </w:pPr>
            <w:r w:rsidRPr="009A1C95">
              <w:t xml:space="preserve">risks and hazards </w:t>
            </w:r>
            <w:r w:rsidR="00E46E66">
              <w:t xml:space="preserve">and mitigation measures </w:t>
            </w:r>
            <w:r w:rsidRPr="009A1C95">
              <w:t xml:space="preserve">associated with </w:t>
            </w:r>
            <w:r w:rsidRPr="003867A2">
              <w:t xml:space="preserve">sharpening </w:t>
            </w:r>
            <w:r>
              <w:t>circular saw blades</w:t>
            </w:r>
          </w:p>
          <w:p w14:paraId="3E0E6265" w14:textId="2D919A40" w:rsidR="00731106" w:rsidRPr="00731106" w:rsidRDefault="00731106" w:rsidP="003867A2">
            <w:pPr>
              <w:pStyle w:val="SIBulletList1"/>
            </w:pPr>
            <w:r w:rsidRPr="00731106">
              <w:t>procedures specific to sharpening circular saw blades:</w:t>
            </w:r>
          </w:p>
          <w:p w14:paraId="48E1811A" w14:textId="0E4CB19C" w:rsidR="00731106" w:rsidRPr="00731106" w:rsidRDefault="00731106" w:rsidP="00731106">
            <w:pPr>
              <w:pStyle w:val="SIBulletList2"/>
            </w:pPr>
            <w:r w:rsidRPr="00731106">
              <w:t xml:space="preserve">workplace health and safety with particular emphasis on equipment </w:t>
            </w:r>
            <w:r w:rsidRPr="00512B7A">
              <w:rPr>
                <w:noProof/>
              </w:rPr>
              <w:t>lockout</w:t>
            </w:r>
            <w:r w:rsidR="00E46E66">
              <w:t>, the</w:t>
            </w:r>
            <w:r w:rsidRPr="00731106">
              <w:t xml:space="preserve"> use of </w:t>
            </w:r>
            <w:r w:rsidR="00E46E66">
              <w:t xml:space="preserve">PPE and safe manual handling techniques </w:t>
            </w:r>
          </w:p>
          <w:p w14:paraId="0E229612" w14:textId="77777777" w:rsidR="00731106" w:rsidRPr="00731106" w:rsidRDefault="00731106" w:rsidP="00731106">
            <w:pPr>
              <w:pStyle w:val="SIBulletList2"/>
            </w:pPr>
            <w:r w:rsidRPr="00731106">
              <w:t>communication reporting lines</w:t>
            </w:r>
          </w:p>
          <w:p w14:paraId="5FE3D8EC" w14:textId="77777777" w:rsidR="00731106" w:rsidRPr="00731106" w:rsidRDefault="00731106" w:rsidP="00731106">
            <w:pPr>
              <w:pStyle w:val="SIBulletList2"/>
            </w:pPr>
            <w:r w:rsidRPr="00731106">
              <w:t>recording and reporting processing and equipment faults</w:t>
            </w:r>
          </w:p>
          <w:p w14:paraId="4305D244" w14:textId="74B5AC49" w:rsidR="00731106" w:rsidRPr="00731106" w:rsidRDefault="00731106" w:rsidP="00731106">
            <w:pPr>
              <w:pStyle w:val="SIBulletList1"/>
            </w:pPr>
            <w:r w:rsidRPr="00731106">
              <w:t xml:space="preserve">environmental protection practices </w:t>
            </w:r>
            <w:r w:rsidR="00E46E66">
              <w:t>applied to saw technician workshops and timber processing facilities</w:t>
            </w:r>
            <w:r w:rsidRPr="00731106">
              <w:t>:</w:t>
            </w:r>
          </w:p>
          <w:p w14:paraId="51605032" w14:textId="77777777" w:rsidR="00731106" w:rsidRPr="00731106" w:rsidRDefault="00731106" w:rsidP="00731106">
            <w:pPr>
              <w:pStyle w:val="SIBulletList2"/>
            </w:pPr>
            <w:r w:rsidRPr="00731106">
              <w:t>reducing water and energy use</w:t>
            </w:r>
          </w:p>
          <w:p w14:paraId="76F171AA" w14:textId="77777777" w:rsidR="00731106" w:rsidRPr="00731106" w:rsidRDefault="00731106" w:rsidP="00731106">
            <w:pPr>
              <w:pStyle w:val="SIBulletList2"/>
            </w:pPr>
            <w:r w:rsidRPr="00731106">
              <w:t>cleaning plant, tools and equipment</w:t>
            </w:r>
          </w:p>
          <w:p w14:paraId="27A28F5B" w14:textId="77777777" w:rsidR="00F1480E" w:rsidRPr="000754EC" w:rsidRDefault="00731106" w:rsidP="00731106">
            <w:pPr>
              <w:pStyle w:val="SIBulletList2"/>
            </w:pPr>
            <w:r w:rsidRPr="00731106">
              <w:t>disposing of, recycling and reusing materials</w:t>
            </w:r>
          </w:p>
        </w:tc>
      </w:tr>
    </w:tbl>
    <w:p w14:paraId="306F55A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3BC011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A358F02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5E72C74" w14:textId="77777777" w:rsidTr="00CA2922">
        <w:tc>
          <w:tcPr>
            <w:tcW w:w="5000" w:type="pct"/>
            <w:shd w:val="clear" w:color="auto" w:fill="auto"/>
          </w:tcPr>
          <w:p w14:paraId="5A767EBF" w14:textId="77777777" w:rsidR="00CB7605" w:rsidRPr="00CB7605" w:rsidRDefault="00CB7605" w:rsidP="00CB7605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0EE94154" w14:textId="77777777" w:rsidR="00CB7605" w:rsidRPr="00CB7605" w:rsidRDefault="00CB7605" w:rsidP="00CB7605">
            <w:pPr>
              <w:pStyle w:val="SIBulletList1"/>
            </w:pPr>
            <w:r w:rsidRPr="00772464">
              <w:t>physical conditions</w:t>
            </w:r>
          </w:p>
          <w:p w14:paraId="257BE21F" w14:textId="14EFFFFE" w:rsidR="00CB7605" w:rsidRPr="00CB7605" w:rsidRDefault="00CB7605" w:rsidP="00CB7605">
            <w:pPr>
              <w:pStyle w:val="SIBulletList2"/>
            </w:pPr>
            <w:r w:rsidRPr="00743D4A">
              <w:rPr>
                <w:noProof/>
              </w:rPr>
              <w:t>skills</w:t>
            </w:r>
            <w:r>
              <w:t xml:space="preserve"> must </w:t>
            </w:r>
            <w:r w:rsidRPr="00743D4A">
              <w:rPr>
                <w:noProof/>
              </w:rPr>
              <w:t>be demonstrated</w:t>
            </w:r>
            <w:r>
              <w:t xml:space="preserve"> in a </w:t>
            </w:r>
            <w:r w:rsidR="00E46E66">
              <w:t>sa</w:t>
            </w:r>
            <w:r w:rsidR="00E46E66" w:rsidRPr="00E46E66">
              <w:t>w technician wo</w:t>
            </w:r>
            <w:r w:rsidR="00E46E66">
              <w:t xml:space="preserve">rkshop, </w:t>
            </w:r>
            <w:r w:rsidR="00E46E66" w:rsidRPr="00E46E66">
              <w:t>timber processing facilit</w:t>
            </w:r>
            <w:r w:rsidR="00E46E66">
              <w:t>y</w:t>
            </w:r>
            <w:r w:rsidRPr="00CB7605">
              <w:t xml:space="preserve"> or an environment that accurately represents workplace conditions</w:t>
            </w:r>
          </w:p>
          <w:p w14:paraId="1C9E985B" w14:textId="77777777" w:rsidR="00CB7605" w:rsidRPr="00CB7605" w:rsidRDefault="00CB7605" w:rsidP="00CB7605">
            <w:pPr>
              <w:pStyle w:val="SIBulletList1"/>
            </w:pPr>
            <w:r w:rsidRPr="00772464">
              <w:t>resources, equipment and materials:</w:t>
            </w:r>
          </w:p>
          <w:p w14:paraId="5940EAA5" w14:textId="77777777" w:rsidR="00CB7605" w:rsidRPr="00CB7605" w:rsidRDefault="00CB7605" w:rsidP="003263FC">
            <w:pPr>
              <w:pStyle w:val="SIBulletList2"/>
            </w:pPr>
            <w:r w:rsidRPr="00CB7605">
              <w:t xml:space="preserve">tools and equipment used to sharpen circular saw blades: </w:t>
            </w:r>
            <w:proofErr w:type="spellStart"/>
            <w:r w:rsidRPr="00CB7605">
              <w:t>gulleting</w:t>
            </w:r>
            <w:proofErr w:type="spellEnd"/>
            <w:r w:rsidRPr="00CB7605">
              <w:t xml:space="preserve"> and grinding machines, machine attachments, hand-held tools and abrasive wheels</w:t>
            </w:r>
          </w:p>
          <w:p w14:paraId="2A76A9A3" w14:textId="563C6A0C" w:rsidR="00CB7605" w:rsidRPr="00CB7605" w:rsidRDefault="00CB7605" w:rsidP="003263FC">
            <w:pPr>
              <w:pStyle w:val="SIBulletList2"/>
            </w:pPr>
            <w:r w:rsidRPr="00CB7605">
              <w:t xml:space="preserve">saws for which </w:t>
            </w:r>
            <w:r w:rsidR="00E46E66">
              <w:t xml:space="preserve">circular saw </w:t>
            </w:r>
            <w:r w:rsidRPr="00CB7605">
              <w:t xml:space="preserve">blades are to </w:t>
            </w:r>
            <w:r w:rsidRPr="00743D4A">
              <w:rPr>
                <w:noProof/>
              </w:rPr>
              <w:t>be sharpened</w:t>
            </w:r>
          </w:p>
          <w:p w14:paraId="2556A90F" w14:textId="0118F55D" w:rsidR="00CB7605" w:rsidRPr="00CB7605" w:rsidRDefault="00CB7605" w:rsidP="003263FC">
            <w:pPr>
              <w:pStyle w:val="SIBulletList2"/>
            </w:pPr>
            <w:r w:rsidRPr="00CB7605">
              <w:t xml:space="preserve">one or more of the following types of circular saw blades to be </w:t>
            </w:r>
            <w:r w:rsidRPr="00743D4A">
              <w:rPr>
                <w:noProof/>
              </w:rPr>
              <w:t>sharpened</w:t>
            </w:r>
            <w:r w:rsidRPr="00CB7605">
              <w:t xml:space="preserve">: circular </w:t>
            </w:r>
            <w:r w:rsidRPr="00512B7A">
              <w:rPr>
                <w:noProof/>
              </w:rPr>
              <w:t>crosscut</w:t>
            </w:r>
            <w:r w:rsidRPr="00CB7605">
              <w:t xml:space="preserve"> </w:t>
            </w:r>
            <w:r w:rsidRPr="00512B7A">
              <w:rPr>
                <w:noProof/>
              </w:rPr>
              <w:t>blades,</w:t>
            </w:r>
            <w:r w:rsidRPr="00CB7605">
              <w:t xml:space="preserve"> rip saw blades </w:t>
            </w:r>
          </w:p>
          <w:p w14:paraId="2A4C2D03" w14:textId="3768EC05" w:rsidR="00CB7605" w:rsidRPr="00CB7605" w:rsidRDefault="00CB7605" w:rsidP="00CB7605">
            <w:pPr>
              <w:pStyle w:val="SIBulletList2"/>
            </w:pPr>
            <w:r w:rsidRPr="001708F6">
              <w:t xml:space="preserve">PPE suitable for </w:t>
            </w:r>
            <w:r w:rsidRPr="00731106">
              <w:t>sharpening circular saw blades</w:t>
            </w:r>
          </w:p>
          <w:p w14:paraId="47679A3D" w14:textId="77777777" w:rsidR="00CB7605" w:rsidRPr="00CB7605" w:rsidRDefault="00CB7605" w:rsidP="00CB7605">
            <w:pPr>
              <w:pStyle w:val="SIBulletList1"/>
            </w:pPr>
            <w:r>
              <w:t>specifications:</w:t>
            </w:r>
          </w:p>
          <w:p w14:paraId="6C95014E" w14:textId="77777777" w:rsidR="00CB7605" w:rsidRPr="00CB7605" w:rsidRDefault="00CB7605" w:rsidP="00CB7605">
            <w:pPr>
              <w:pStyle w:val="SIBulletList2"/>
            </w:pPr>
            <w:r>
              <w:t>manufacturer</w:t>
            </w:r>
            <w:r w:rsidRPr="00CB7605">
              <w:t xml:space="preserve"> instructions for use, repair and maintenance of equipment</w:t>
            </w:r>
          </w:p>
          <w:p w14:paraId="2B6003CD" w14:textId="76FF0645" w:rsidR="00CB7605" w:rsidRPr="00CB7605" w:rsidRDefault="00CB7605" w:rsidP="00CB7605">
            <w:pPr>
              <w:pStyle w:val="SIBulletList2"/>
            </w:pPr>
            <w:r w:rsidRPr="001708F6">
              <w:t xml:space="preserve">work order with specific instructions for </w:t>
            </w:r>
            <w:r w:rsidRPr="00731106">
              <w:t>sharpening circular saw blades</w:t>
            </w:r>
            <w:r w:rsidRPr="00CB7605">
              <w:t xml:space="preserve"> </w:t>
            </w:r>
          </w:p>
          <w:p w14:paraId="1D7E89B2" w14:textId="77777777" w:rsidR="00CB7605" w:rsidRPr="00CB7605" w:rsidRDefault="00CB7605" w:rsidP="00CB7605">
            <w:pPr>
              <w:pStyle w:val="SIBulletList2"/>
            </w:pPr>
            <w:r w:rsidRPr="001708F6">
              <w:t xml:space="preserve">template documents for recording </w:t>
            </w:r>
            <w:r w:rsidRPr="00CB7605">
              <w:t>operational problems and equipment faults</w:t>
            </w:r>
          </w:p>
          <w:p w14:paraId="1A752A50" w14:textId="742346F4" w:rsidR="00CB7605" w:rsidRPr="00CB7605" w:rsidRDefault="00CB7605" w:rsidP="00CB7605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CB7605">
              <w:t xml:space="preserve"> procedures for </w:t>
            </w:r>
            <w:r w:rsidRPr="00731106">
              <w:t>sharpening circular saw blades</w:t>
            </w:r>
            <w:r w:rsidR="00E46E66">
              <w:t>.</w:t>
            </w:r>
          </w:p>
          <w:p w14:paraId="1BE4FED4" w14:textId="77777777" w:rsidR="00CB7605" w:rsidRPr="00AA1C40" w:rsidRDefault="00CB7605" w:rsidP="00CB7605">
            <w:pPr>
              <w:pStyle w:val="SIText"/>
            </w:pPr>
          </w:p>
          <w:p w14:paraId="1AE81E82" w14:textId="4D7FE071" w:rsidR="00F1480E" w:rsidRPr="000754EC" w:rsidRDefault="00CB7605" w:rsidP="003263FC">
            <w:pPr>
              <w:pStyle w:val="SIText"/>
              <w:rPr>
                <w:rFonts w:eastAsia="Calibri"/>
              </w:rPr>
            </w:pPr>
            <w:r>
              <w:t xml:space="preserve">Assessors of this </w:t>
            </w:r>
            <w:r w:rsidRPr="00CB7605">
              <w:t xml:space="preserve">unit must satisfy the requirements for assessors in </w:t>
            </w:r>
            <w:r w:rsidRPr="00743D4A">
              <w:rPr>
                <w:noProof/>
              </w:rPr>
              <w:t>applicable</w:t>
            </w:r>
            <w:r w:rsidRPr="00CB7605">
              <w:t xml:space="preserve"> vocational education and training legislation, frameworks </w:t>
            </w:r>
            <w:r w:rsidRPr="00743D4A">
              <w:rPr>
                <w:noProof/>
              </w:rPr>
              <w:t>and / or</w:t>
            </w:r>
            <w:r w:rsidRPr="00CB7605">
              <w:t xml:space="preserve"> standards.</w:t>
            </w:r>
            <w:r w:rsidR="008373DD" w:rsidRPr="00731106" w:rsidDel="008373DD">
              <w:t xml:space="preserve"> </w:t>
            </w:r>
          </w:p>
        </w:tc>
      </w:tr>
    </w:tbl>
    <w:p w14:paraId="20A1461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47728FE" w14:textId="77777777" w:rsidTr="004679E3">
        <w:tc>
          <w:tcPr>
            <w:tcW w:w="990" w:type="pct"/>
            <w:shd w:val="clear" w:color="auto" w:fill="auto"/>
          </w:tcPr>
          <w:p w14:paraId="6609D18A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21B89365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40FB519F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6A6C3EC9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406222" w14:textId="77777777" w:rsidR="00D178B6" w:rsidRDefault="00D178B6" w:rsidP="00BF3F0A">
      <w:r>
        <w:separator/>
      </w:r>
    </w:p>
    <w:p w14:paraId="19018DEB" w14:textId="77777777" w:rsidR="00D178B6" w:rsidRDefault="00D178B6"/>
  </w:endnote>
  <w:endnote w:type="continuationSeparator" w:id="0">
    <w:p w14:paraId="126E4FD6" w14:textId="77777777" w:rsidR="00D178B6" w:rsidRDefault="00D178B6" w:rsidP="00BF3F0A">
      <w:r>
        <w:continuationSeparator/>
      </w:r>
    </w:p>
    <w:p w14:paraId="2CF97539" w14:textId="77777777" w:rsidR="00D178B6" w:rsidRDefault="00D178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286DB9C" w14:textId="74D308F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2F18F9">
          <w:rPr>
            <w:noProof/>
          </w:rPr>
          <w:t>3</w:t>
        </w:r>
        <w:r w:rsidRPr="000754EC">
          <w:fldChar w:fldCharType="end"/>
        </w:r>
      </w:p>
      <w:p w14:paraId="3AA3DEF1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3BAC935A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6CDE34" w14:textId="77777777" w:rsidR="00D178B6" w:rsidRDefault="00D178B6" w:rsidP="00BF3F0A">
      <w:r>
        <w:separator/>
      </w:r>
    </w:p>
    <w:p w14:paraId="3795476F" w14:textId="77777777" w:rsidR="00D178B6" w:rsidRDefault="00D178B6"/>
  </w:footnote>
  <w:footnote w:type="continuationSeparator" w:id="0">
    <w:p w14:paraId="26A31583" w14:textId="77777777" w:rsidR="00D178B6" w:rsidRDefault="00D178B6" w:rsidP="00BF3F0A">
      <w:r>
        <w:continuationSeparator/>
      </w:r>
    </w:p>
    <w:p w14:paraId="597D0068" w14:textId="77777777" w:rsidR="00D178B6" w:rsidRDefault="00D178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73378B" w14:textId="64005F25" w:rsidR="00E1344D" w:rsidRPr="00731106" w:rsidRDefault="002F18F9" w:rsidP="00731106">
    <w:sdt>
      <w:sdtPr>
        <w:id w:val="-1102560293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0B517D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F94C91">
      <w:t xml:space="preserve">FWPSAW3XXX </w:t>
    </w:r>
    <w:r w:rsidR="00731106" w:rsidRPr="00731106">
      <w:t>Sharpen circular saw</w:t>
    </w:r>
    <w:r w:rsidR="00567F7C">
      <w:t xml:space="preserve"> blad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36716F7"/>
    <w:multiLevelType w:val="hybridMultilevel"/>
    <w:tmpl w:val="67DCE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C3E1A"/>
    <w:multiLevelType w:val="hybridMultilevel"/>
    <w:tmpl w:val="51209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C22045"/>
    <w:multiLevelType w:val="hybridMultilevel"/>
    <w:tmpl w:val="7A00B3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5775CD"/>
    <w:multiLevelType w:val="hybridMultilevel"/>
    <w:tmpl w:val="39642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BAF3F96"/>
    <w:multiLevelType w:val="hybridMultilevel"/>
    <w:tmpl w:val="26669A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DE1EDE"/>
    <w:multiLevelType w:val="hybridMultilevel"/>
    <w:tmpl w:val="E47E4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19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18"/>
  </w:num>
  <w:num w:numId="10">
    <w:abstractNumId w:val="13"/>
  </w:num>
  <w:num w:numId="11">
    <w:abstractNumId w:val="16"/>
  </w:num>
  <w:num w:numId="12">
    <w:abstractNumId w:val="15"/>
  </w:num>
  <w:num w:numId="13">
    <w:abstractNumId w:val="20"/>
  </w:num>
  <w:num w:numId="14">
    <w:abstractNumId w:val="5"/>
  </w:num>
  <w:num w:numId="15">
    <w:abstractNumId w:val="6"/>
  </w:num>
  <w:num w:numId="16">
    <w:abstractNumId w:val="21"/>
  </w:num>
  <w:num w:numId="17">
    <w:abstractNumId w:val="12"/>
  </w:num>
  <w:num w:numId="18">
    <w:abstractNumId w:val="2"/>
  </w:num>
  <w:num w:numId="19">
    <w:abstractNumId w:val="23"/>
  </w:num>
  <w:num w:numId="20">
    <w:abstractNumId w:val="14"/>
  </w:num>
  <w:num w:numId="21">
    <w:abstractNumId w:val="17"/>
  </w:num>
  <w:num w:numId="22">
    <w:abstractNumId w:val="22"/>
  </w:num>
  <w:num w:numId="23">
    <w:abstractNumId w:val="9"/>
  </w:num>
  <w:num w:numId="24">
    <w:abstractNumId w:val="8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jAxNzA0MDE0szRQ0lEKTi0uzszPAykwrQUACPA6r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50ABD"/>
    <w:rsid w:val="00051DA9"/>
    <w:rsid w:val="00064BFE"/>
    <w:rsid w:val="00070447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0A2F"/>
    <w:rsid w:val="00176E4F"/>
    <w:rsid w:val="0018546B"/>
    <w:rsid w:val="00191A57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5757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18F9"/>
    <w:rsid w:val="002F4BEC"/>
    <w:rsid w:val="00305EFF"/>
    <w:rsid w:val="00310A6A"/>
    <w:rsid w:val="003144E6"/>
    <w:rsid w:val="00321E06"/>
    <w:rsid w:val="00324754"/>
    <w:rsid w:val="003263FC"/>
    <w:rsid w:val="003353A9"/>
    <w:rsid w:val="00337E82"/>
    <w:rsid w:val="00346FDC"/>
    <w:rsid w:val="00350BB1"/>
    <w:rsid w:val="00352C83"/>
    <w:rsid w:val="00366805"/>
    <w:rsid w:val="0037067D"/>
    <w:rsid w:val="00373436"/>
    <w:rsid w:val="003867A2"/>
    <w:rsid w:val="0038735B"/>
    <w:rsid w:val="003916D1"/>
    <w:rsid w:val="00396E3C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0340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12B7A"/>
    <w:rsid w:val="00520E9A"/>
    <w:rsid w:val="005248C1"/>
    <w:rsid w:val="00526134"/>
    <w:rsid w:val="00526E39"/>
    <w:rsid w:val="00535737"/>
    <w:rsid w:val="005405B2"/>
    <w:rsid w:val="005427C8"/>
    <w:rsid w:val="005446D1"/>
    <w:rsid w:val="00556C4C"/>
    <w:rsid w:val="00557369"/>
    <w:rsid w:val="005638E7"/>
    <w:rsid w:val="00564ADD"/>
    <w:rsid w:val="00567F7C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02F7E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9D7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1106"/>
    <w:rsid w:val="0073404B"/>
    <w:rsid w:val="007341FF"/>
    <w:rsid w:val="007404E9"/>
    <w:rsid w:val="00743D4A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C0845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3DD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C4852"/>
    <w:rsid w:val="008C7256"/>
    <w:rsid w:val="008E260C"/>
    <w:rsid w:val="008E39BE"/>
    <w:rsid w:val="008E62EC"/>
    <w:rsid w:val="008F32F6"/>
    <w:rsid w:val="00904CA1"/>
    <w:rsid w:val="00916CD7"/>
    <w:rsid w:val="00920927"/>
    <w:rsid w:val="00921B38"/>
    <w:rsid w:val="00921D2C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65217"/>
    <w:rsid w:val="00970747"/>
    <w:rsid w:val="00993710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7553"/>
    <w:rsid w:val="009F0DCC"/>
    <w:rsid w:val="009F11CA"/>
    <w:rsid w:val="00A0695B"/>
    <w:rsid w:val="00A13052"/>
    <w:rsid w:val="00A216A8"/>
    <w:rsid w:val="00A223A6"/>
    <w:rsid w:val="00A3639E"/>
    <w:rsid w:val="00A36669"/>
    <w:rsid w:val="00A401DF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97078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BF62BA"/>
    <w:rsid w:val="00C143C3"/>
    <w:rsid w:val="00C15F70"/>
    <w:rsid w:val="00C1739B"/>
    <w:rsid w:val="00C20262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B7605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4094"/>
    <w:rsid w:val="00D05C4B"/>
    <w:rsid w:val="00D07D4E"/>
    <w:rsid w:val="00D115AA"/>
    <w:rsid w:val="00D145BE"/>
    <w:rsid w:val="00D178B6"/>
    <w:rsid w:val="00D2035A"/>
    <w:rsid w:val="00D20C57"/>
    <w:rsid w:val="00D248B0"/>
    <w:rsid w:val="00D25D16"/>
    <w:rsid w:val="00D32124"/>
    <w:rsid w:val="00D53361"/>
    <w:rsid w:val="00D54C76"/>
    <w:rsid w:val="00D61FF7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46E66"/>
    <w:rsid w:val="00E501F0"/>
    <w:rsid w:val="00E6166D"/>
    <w:rsid w:val="00E918B8"/>
    <w:rsid w:val="00E91BFF"/>
    <w:rsid w:val="00E92933"/>
    <w:rsid w:val="00E940F5"/>
    <w:rsid w:val="00E94FAD"/>
    <w:rsid w:val="00E97725"/>
    <w:rsid w:val="00EB0AA4"/>
    <w:rsid w:val="00EB27E5"/>
    <w:rsid w:val="00EB5C88"/>
    <w:rsid w:val="00EC0469"/>
    <w:rsid w:val="00EE5A68"/>
    <w:rsid w:val="00EF01F8"/>
    <w:rsid w:val="00EF098D"/>
    <w:rsid w:val="00EF40EF"/>
    <w:rsid w:val="00EF47FE"/>
    <w:rsid w:val="00F0449B"/>
    <w:rsid w:val="00F069BD"/>
    <w:rsid w:val="00F1480E"/>
    <w:rsid w:val="00F1495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94C91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F6C2F34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602F7E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7C0845"/>
    <w:rPr>
      <w:rFonts w:ascii="Times New Roman" w:hAnsi="Times New Roman"/>
      <w:sz w:val="24"/>
      <w:szCs w:val="24"/>
    </w:rPr>
  </w:style>
  <w:style w:type="paragraph" w:styleId="ListBullet2">
    <w:name w:val="List Bullet 2"/>
    <w:basedOn w:val="Normal"/>
    <w:uiPriority w:val="99"/>
    <w:semiHidden/>
    <w:unhideWhenUsed/>
    <w:locked/>
    <w:rsid w:val="008C7256"/>
    <w:pPr>
      <w:numPr>
        <w:numId w:val="2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Common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89A568-1A43-4039-AB86-3B95C407D5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2E18560-3243-4748-885F-B17D20DCD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28</TotalTime>
  <Pages>5</Pages>
  <Words>1338</Words>
  <Characters>763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29</cp:revision>
  <cp:lastPrinted>2016-05-27T05:21:00Z</cp:lastPrinted>
  <dcterms:created xsi:type="dcterms:W3CDTF">2018-08-17T04:56:00Z</dcterms:created>
  <dcterms:modified xsi:type="dcterms:W3CDTF">2019-02-21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